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3E950" w14:textId="5C8BEB06" w:rsidR="00306ADC" w:rsidRPr="00D3762C" w:rsidRDefault="00000000" w:rsidP="00B36364">
      <w:pPr>
        <w:pStyle w:val="Heading1"/>
        <w:spacing w:before="120" w:line="240" w:lineRule="auto"/>
        <w:rPr>
          <w:rFonts w:asciiTheme="minorBidi" w:eastAsia="Microsoft JhengHei" w:hAnsiTheme="minorBidi" w:cstheme="minorBidi"/>
          <w:color w:val="auto"/>
          <w:lang w:val="en-AU" w:eastAsia="zh-HK"/>
        </w:rPr>
      </w:pPr>
      <w:bookmarkStart w:id="0" w:name="_Toc6390577"/>
      <w:bookmarkStart w:id="1" w:name="_Toc12634028"/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>參與者服務章程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br/>
      </w:r>
      <w:r w:rsidR="00F418E5" w:rsidRPr="00D3762C">
        <w:rPr>
          <w:rFonts w:asciiTheme="minorBidi" w:eastAsia="Microsoft JhengHei" w:hAnsiTheme="minorBidi" w:cstheme="minorBidi" w:hint="eastAsia"/>
          <w:color w:val="auto"/>
          <w:sz w:val="40"/>
          <w:szCs w:val="40"/>
          <w:lang w:eastAsia="zh-HK"/>
        </w:rPr>
        <w:t>Participant Service Charter</w:t>
      </w:r>
    </w:p>
    <w:p w14:paraId="79DA9021" w14:textId="77777777" w:rsidR="00306ADC" w:rsidRPr="00D3762C" w:rsidRDefault="00000000" w:rsidP="00B36364">
      <w:pPr>
        <w:pStyle w:val="TOCHeading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改善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使用者待遇</w:t>
      </w:r>
    </w:p>
    <w:p w14:paraId="50D83BAC" w14:textId="77777777" w:rsidR="00306ADC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無圖片易讀版本</w:t>
      </w:r>
    </w:p>
    <w:p w14:paraId="12760EBA" w14:textId="7F88F586" w:rsidR="00F418E5" w:rsidRPr="00D3762C" w:rsidRDefault="00C95E8D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>
        <w:t xml:space="preserve">Chinese (Traditional) | </w:t>
      </w:r>
      <w:r w:rsidRPr="00C95E8D">
        <w:rPr>
          <w:rFonts w:ascii="Microsoft JhengHei" w:eastAsia="Microsoft JhengHei" w:hAnsi="Microsoft JhengHei" w:cs="Microsoft JhengHei" w:hint="eastAsia"/>
        </w:rPr>
        <w:t>繁體中</w:t>
      </w:r>
      <w:r w:rsidRPr="00C95E8D">
        <w:rPr>
          <w:rFonts w:ascii="PMingLiU" w:eastAsia="Microsoft JhengHei" w:hAnsi="PMingLiU" w:cs="PMingLiU" w:hint="eastAsia"/>
        </w:rPr>
        <w:t>文</w:t>
      </w:r>
    </w:p>
    <w:p w14:paraId="561FB5DC" w14:textId="77777777" w:rsidR="00306ADC" w:rsidRPr="00D3762C" w:rsidRDefault="00000000" w:rsidP="00B36364">
      <w:pPr>
        <w:pStyle w:val="TOCHeading"/>
        <w:spacing w:before="600"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何使用本章程</w:t>
      </w:r>
    </w:p>
    <w:p w14:paraId="19908CEB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國家殘障保險局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ational Disability Insurance Agency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，英文簡稱為「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」）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撰寫本章程。文中的「我們」是指「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」。</w:t>
      </w:r>
    </w:p>
    <w:p w14:paraId="597ADE99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以淺白易懂的文字撰寫本章程。</w:t>
      </w:r>
    </w:p>
    <w:p w14:paraId="59BA7B82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文中會出現一些</w:t>
      </w:r>
      <w:r w:rsidRPr="00D3762C">
        <w:rPr>
          <w:rFonts w:asciiTheme="minorBidi" w:eastAsia="Microsoft JhengHei" w:hAnsiTheme="minorBidi" w:cstheme="minorBidi" w:hint="eastAsia"/>
          <w:b/>
          <w:bCs/>
          <w:color w:val="6B2976"/>
          <w:lang w:eastAsia="zh-HK"/>
        </w:rPr>
        <w:t>粗體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字眼。</w:t>
      </w:r>
    </w:p>
    <w:p w14:paraId="62210197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粗體是指字體筆畫更粗厚顏色更深。</w:t>
      </w:r>
    </w:p>
    <w:p w14:paraId="2746F61E" w14:textId="16369408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解釋這類字眼。第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2</w:t>
      </w:r>
      <w:r w:rsidR="001614C3">
        <w:rPr>
          <w:rFonts w:asciiTheme="minorBidi" w:eastAsia="Microsoft JhengHei" w:hAnsiTheme="minorBidi" w:cstheme="minorBidi"/>
          <w:lang w:eastAsia="zh-HK"/>
        </w:rPr>
        <w:t>1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頁列出了這類字眼。</w:t>
      </w:r>
    </w:p>
    <w:p w14:paraId="685CA4D4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本易讀版章程為另一份文件之摘要。表示本章程只收錄最重要的概念。</w:t>
      </w:r>
    </w:p>
    <w:p w14:paraId="452C413E" w14:textId="64C69A80" w:rsidR="00306ADC" w:rsidRPr="00D3762C" w:rsidRDefault="00000000" w:rsidP="00B36364">
      <w:pPr>
        <w:spacing w:before="200" w:after="200"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於我們的網站搜尋另一份文件</w:t>
      </w:r>
      <w:hyperlink r:id="rId8" w:history="1">
        <w:r w:rsidR="00B36364">
          <w:rPr>
            <w:lang w:eastAsia="zh-TW"/>
          </w:rPr>
          <w:t xml:space="preserve"> – </w:t>
        </w:r>
        <w:r w:rsidR="00B347DF"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/servicecharter</w:t>
        </w:r>
      </w:hyperlink>
    </w:p>
    <w:p w14:paraId="4DCFB466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閱讀本章程時，您可以尋求他人幫助。親友或支援人員或許能夠幫助您。</w:t>
      </w:r>
    </w:p>
    <w:p w14:paraId="344894D5" w14:textId="77777777" w:rsidR="00C45FA9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亦有其他資訊或許能夠幫助您閱讀及明白本章程。</w:t>
      </w:r>
    </w:p>
    <w:p w14:paraId="5F8278CF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也許您會有興趣參閱我們的《企業計劃》（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Corporate Plan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）。</w:t>
      </w:r>
    </w:p>
    <w:p w14:paraId="2B617757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的《企業計劃》講解未來四年為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定立的目標。</w:t>
      </w:r>
    </w:p>
    <w:p w14:paraId="552C0BC9" w14:textId="2EBDC91C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您亦能夠參閱我們的《參與者服務改善計劃</w:t>
      </w:r>
      <w:r w:rsidR="0002124F"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》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（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Participant Service Improvement Plan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）。</w:t>
      </w:r>
    </w:p>
    <w:p w14:paraId="15CD0D4A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lastRenderedPageBreak/>
        <w:t>《參與者服務改善計劃》內論述我們會如何改善服務。</w:t>
      </w:r>
    </w:p>
    <w:p w14:paraId="76839F9A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不必一次過看完本章程。</w:t>
      </w:r>
    </w:p>
    <w:p w14:paraId="328EE157" w14:textId="77777777" w:rsidR="00306ADC" w:rsidRPr="00D3762C" w:rsidRDefault="00000000" w:rsidP="00B36364">
      <w:pPr>
        <w:spacing w:before="200" w:after="200"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可以按照自己的進度慢慢閱讀。</w:t>
      </w:r>
    </w:p>
    <w:p w14:paraId="2E678CF7" w14:textId="77777777" w:rsidR="00306ADC" w:rsidRPr="00D3762C" w:rsidRDefault="00000000" w:rsidP="00542C28">
      <w:pPr>
        <w:rPr>
          <w:rFonts w:asciiTheme="minorBidi" w:eastAsia="Microsoft JhengHei" w:hAnsiTheme="minorBidi" w:cstheme="minorBidi"/>
          <w:color w:val="000000"/>
          <w:szCs w:val="28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color w:val="000000"/>
          <w:szCs w:val="28"/>
          <w:lang w:val="en-US" w:eastAsia="zh-HK"/>
        </w:rPr>
        <w:br w:type="page"/>
      </w:r>
    </w:p>
    <w:sdt>
      <w:sdtPr>
        <w:rPr>
          <w:rFonts w:asciiTheme="minorBidi" w:eastAsia="Microsoft JhengHei" w:hAnsiTheme="minorBidi" w:cstheme="minorBidi" w:hint="eastAsia"/>
          <w:b w:val="0"/>
          <w:bCs w:val="0"/>
          <w:color w:val="auto"/>
          <w:sz w:val="28"/>
          <w:szCs w:val="22"/>
          <w:lang w:val="en-AU" w:eastAsia="zh-HK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597A8B6" w14:textId="77777777" w:rsidR="00D6772C" w:rsidRPr="00D3762C" w:rsidRDefault="00000000" w:rsidP="00306ADC">
          <w:pPr>
            <w:pStyle w:val="TOCHeading"/>
            <w:rPr>
              <w:rFonts w:asciiTheme="minorBidi" w:eastAsia="Microsoft JhengHei" w:hAnsiTheme="minorBidi" w:cstheme="minorBidi"/>
              <w:noProof/>
              <w:lang w:eastAsia="zh-HK"/>
            </w:rPr>
          </w:pPr>
          <w:r w:rsidRPr="00D3762C">
            <w:rPr>
              <w:rFonts w:asciiTheme="minorBidi" w:eastAsia="Microsoft JhengHei" w:hAnsiTheme="minorBidi" w:cstheme="minorBidi" w:hint="eastAsia"/>
              <w:lang w:eastAsia="zh-HK"/>
            </w:rPr>
            <w:t>本文件涵蓋甚麼內容？</w:t>
          </w:r>
          <w:r w:rsidRPr="00D3762C">
            <w:rPr>
              <w:rFonts w:asciiTheme="minorBidi" w:eastAsia="Microsoft JhengHei" w:hAnsiTheme="minorBidi" w:cstheme="minorBidi" w:hint="eastAsia"/>
              <w:lang w:eastAsia="zh-HK"/>
            </w:rPr>
            <w:fldChar w:fldCharType="begin"/>
          </w:r>
          <w:r w:rsidRPr="00D3762C">
            <w:rPr>
              <w:rFonts w:asciiTheme="minorBidi" w:eastAsia="Microsoft JhengHei" w:hAnsiTheme="minorBidi" w:cstheme="minorBidi" w:hint="eastAsia"/>
              <w:lang w:eastAsia="zh-HK"/>
            </w:rPr>
            <w:instrText xml:space="preserve"> TOC \h \z \t "Heading 2,1,Heading 2 Numbered,1" </w:instrText>
          </w:r>
          <w:r w:rsidRPr="00D3762C">
            <w:rPr>
              <w:rFonts w:asciiTheme="minorBidi" w:eastAsia="Microsoft JhengHei" w:hAnsiTheme="minorBidi" w:cstheme="minorBidi" w:hint="eastAsia"/>
              <w:lang w:eastAsia="zh-HK"/>
            </w:rPr>
            <w:fldChar w:fldCharType="separate"/>
          </w:r>
        </w:p>
        <w:p w14:paraId="363024CF" w14:textId="112E7E77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0" w:history="1">
            <w:r w:rsidR="00BC0A25"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關於《參與者服務章程》（</w:t>
            </w:r>
            <w:r w:rsidR="00BC0A25"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Participant Service Charter</w:t>
            </w:r>
            <w:r w:rsidR="00BC0A25"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）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0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4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7000F91B" w14:textId="6FF29E89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1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抱持誠懇透明的態度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1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5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70616DD4" w14:textId="7F8C44AD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2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抱持積極回應的態度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2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6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64BF42F1" w14:textId="0C5E33D3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3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抱持相互尊重的態度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3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7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18780B2B" w14:textId="69D08D72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4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能強化彼此信心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4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50512E83" w14:textId="040A78DB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5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與您聯繫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5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9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557232C7" w14:textId="18C47A6E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6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您能夠對我們給予甚麼寄望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6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10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1912D84F" w14:textId="235E8C81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7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我們如何知悉本章程是否可行？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7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15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03010447" w14:textId="6DDFBB2D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8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如何與我們分享您的意見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8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16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590DC666" w14:textId="50905684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09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如果您有任何問題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09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17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00811027" w14:textId="03053D22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10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如果您不滿意某個決定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10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1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72554B28" w14:textId="53D92348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11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聯絡我們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11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20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4D313711" w14:textId="58632587" w:rsidR="003160E6" w:rsidRPr="00D3762C" w:rsidRDefault="00000000" w:rsidP="00B36364">
          <w:pPr>
            <w:pStyle w:val="TOC1"/>
            <w:spacing w:before="240" w:after="240"/>
            <w:rPr>
              <w:rFonts w:asciiTheme="minorBidi" w:eastAsia="Microsoft JhengHei" w:hAnsiTheme="minorBidi" w:cstheme="minorBidi"/>
              <w:sz w:val="22"/>
              <w:lang w:eastAsia="zh-HK"/>
            </w:rPr>
          </w:pPr>
          <w:hyperlink w:anchor="_Toc256000012" w:history="1">
            <w:r w:rsidRPr="00D3762C">
              <w:rPr>
                <w:rStyle w:val="Hyperlink"/>
                <w:rFonts w:asciiTheme="minorBidi" w:eastAsia="Microsoft JhengHei" w:hAnsiTheme="minorBidi" w:cstheme="minorBidi" w:hint="eastAsia"/>
                <w:lang w:eastAsia="zh-HK"/>
              </w:rPr>
              <w:t>詞彙表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ab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begin"/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instrText xml:space="preserve"> PAGEREF _Toc256000012 \h </w:instrTex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separate"/>
            </w:r>
            <w:r w:rsidR="001614C3">
              <w:rPr>
                <w:rFonts w:asciiTheme="minorBidi" w:eastAsia="Microsoft JhengHei" w:hAnsiTheme="minorBidi" w:cstheme="minorBidi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fldChar w:fldCharType="end"/>
            </w:r>
          </w:hyperlink>
        </w:p>
        <w:p w14:paraId="741A5E04" w14:textId="77777777" w:rsidR="00306ADC" w:rsidRPr="00D3762C" w:rsidRDefault="00000000" w:rsidP="00542C28">
          <w:pPr>
            <w:rPr>
              <w:rFonts w:asciiTheme="minorBidi" w:eastAsia="Microsoft JhengHei" w:hAnsiTheme="minorBidi" w:cstheme="minorBidi"/>
              <w:noProof/>
              <w:lang w:eastAsia="zh-HK"/>
            </w:rPr>
          </w:pPr>
          <w:r w:rsidRPr="00D3762C">
            <w:rPr>
              <w:rFonts w:asciiTheme="minorBidi" w:eastAsia="Microsoft JhengHei" w:hAnsiTheme="minorBidi" w:cstheme="minorBidi" w:hint="eastAsia"/>
              <w:lang w:eastAsia="zh-HK"/>
            </w:rPr>
            <w:fldChar w:fldCharType="end"/>
          </w:r>
        </w:p>
      </w:sdtContent>
    </w:sdt>
    <w:p w14:paraId="3326218A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  <w:bookmarkStart w:id="2" w:name="_Toc256000000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關於《參與者服務章程》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Participant Service Charter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</w:t>
      </w:r>
      <w:bookmarkEnd w:id="2"/>
    </w:p>
    <w:p w14:paraId="58E1784F" w14:textId="2FC2F8A9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參與者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是指加入《國家殘障保險計劃</w:t>
      </w:r>
      <w:r w:rsidR="0002124F"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》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（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ational Disability Insurance Scheme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）的殘障人士。</w:t>
      </w:r>
    </w:p>
    <w:p w14:paraId="5CD14BFC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將其簡稱為「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」。</w:t>
      </w:r>
    </w:p>
    <w:p w14:paraId="645CE1D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參與者是我們全部工作的核心。</w:t>
      </w:r>
    </w:p>
    <w:p w14:paraId="5A516A3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希望參與者能對自己的生活自主決策。</w:t>
      </w:r>
    </w:p>
    <w:p w14:paraId="0063DFA0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與此同時，我們希望支援所有使用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的人士：</w:t>
      </w:r>
    </w:p>
    <w:p w14:paraId="1286C057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當中包括：</w:t>
      </w:r>
    </w:p>
    <w:p w14:paraId="568D7A76" w14:textId="77777777" w:rsidR="00BC0A25" w:rsidRPr="00D3762C" w:rsidRDefault="00000000" w:rsidP="00B36364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兒童和年輕人</w:t>
      </w:r>
    </w:p>
    <w:p w14:paraId="0C9FD333" w14:textId="77777777" w:rsidR="00BC0A25" w:rsidRPr="00D3762C" w:rsidRDefault="00000000" w:rsidP="00B36364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成年人</w:t>
      </w:r>
    </w:p>
    <w:p w14:paraId="6A75F868" w14:textId="77777777" w:rsidR="00BC0A25" w:rsidRPr="00D3762C" w:rsidRDefault="00000000" w:rsidP="00B36364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父母及家屬</w:t>
      </w:r>
    </w:p>
    <w:p w14:paraId="4AC7A66A" w14:textId="77777777" w:rsidR="00BC0A25" w:rsidRPr="00D3762C" w:rsidRDefault="00000000" w:rsidP="00B36364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希望加入</w:t>
      </w:r>
      <w:r w:rsidRPr="00D3762C">
        <w:rPr>
          <w:rFonts w:asciiTheme="minorBidi" w:eastAsia="Microsoft JhengHei" w:hAnsi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hint="eastAsia"/>
          <w:w w:val="103"/>
          <w:lang w:eastAsia="zh-HK"/>
        </w:rPr>
        <w:t>的人士。</w:t>
      </w:r>
    </w:p>
    <w:p w14:paraId="68481B47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根據法律條文的改變更新本《參與者服務章程》。</w:t>
      </w:r>
    </w:p>
    <w:p w14:paraId="314B6CC7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本《參與者服務章程》闡述了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能夠向您提供的期望。</w:t>
      </w:r>
    </w:p>
    <w:p w14:paraId="3598DD0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希望您在使用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的服務時，能夠獲得良好體驗。</w:t>
      </w:r>
    </w:p>
    <w:p w14:paraId="4464C52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會抱持以下態度與您共事：</w:t>
      </w:r>
    </w:p>
    <w:p w14:paraId="68ECB1C0" w14:textId="77777777" w:rsidR="00BC0A25" w:rsidRPr="00D3762C" w:rsidRDefault="00000000" w:rsidP="00B36364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誠懇透明</w:t>
      </w:r>
    </w:p>
    <w:p w14:paraId="5B6BF641" w14:textId="77777777" w:rsidR="00BC0A25" w:rsidRPr="00D3762C" w:rsidRDefault="00000000" w:rsidP="00B36364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積極回應</w:t>
      </w:r>
    </w:p>
    <w:p w14:paraId="57D2FDD8" w14:textId="77777777" w:rsidR="00BC0A25" w:rsidRPr="00D3762C" w:rsidRDefault="00000000" w:rsidP="00B36364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相互尊重。</w:t>
      </w:r>
    </w:p>
    <w:p w14:paraId="54612654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亦會：</w:t>
      </w:r>
    </w:p>
    <w:p w14:paraId="2E083CB5" w14:textId="77777777" w:rsidR="00BC0A25" w:rsidRPr="00D3762C" w:rsidRDefault="00000000" w:rsidP="00B36364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讓您感到有信心</w:t>
      </w:r>
    </w:p>
    <w:p w14:paraId="0D0DBD94" w14:textId="77777777" w:rsidR="00BC0A25" w:rsidRPr="00D3762C" w:rsidRDefault="00000000" w:rsidP="00B36364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與您聯繫。</w:t>
      </w:r>
    </w:p>
    <w:p w14:paraId="632E97B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會就此於以下數頁詳細討論。</w:t>
      </w:r>
    </w:p>
    <w:p w14:paraId="0D7FA6EC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3" w:name="_Toc256000001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抱持誠懇透明的態度？</w:t>
      </w:r>
      <w:bookmarkEnd w:id="3"/>
    </w:p>
    <w:p w14:paraId="753351D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誠懇透明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態度有助於理解我們的資訊及決策。</w:t>
      </w:r>
    </w:p>
    <w:p w14:paraId="4CD8C34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求達到誠懇透明的目標，我們會確保資訊易於：</w:t>
      </w:r>
    </w:p>
    <w:p w14:paraId="32C98BBC" w14:textId="77777777" w:rsidR="00BC0A25" w:rsidRPr="00D3762C" w:rsidRDefault="00000000" w:rsidP="00B36364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理解</w:t>
      </w:r>
    </w:p>
    <w:p w14:paraId="7902838F" w14:textId="77777777" w:rsidR="00BC0A25" w:rsidRPr="00D3762C" w:rsidRDefault="00000000" w:rsidP="00B36364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尋找及使用。</w:t>
      </w:r>
    </w:p>
    <w:p w14:paraId="707E041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求達到誠懇透明的目標，我們會：</w:t>
      </w:r>
    </w:p>
    <w:p w14:paraId="2D703CBA" w14:textId="77777777" w:rsidR="00BC0A25" w:rsidRPr="00D3762C" w:rsidRDefault="00000000" w:rsidP="00B36364">
      <w:pPr>
        <w:pStyle w:val="ListParagraph"/>
        <w:numPr>
          <w:ilvl w:val="0"/>
          <w:numId w:val="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與您保持聯絡</w:t>
      </w:r>
    </w:p>
    <w:p w14:paraId="45D678F9" w14:textId="77777777" w:rsidR="00BC0A25" w:rsidRPr="00D3762C" w:rsidRDefault="00000000" w:rsidP="00B36364">
      <w:pPr>
        <w:pStyle w:val="ListParagraph"/>
        <w:numPr>
          <w:ilvl w:val="0"/>
          <w:numId w:val="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知會現況。</w:t>
      </w:r>
    </w:p>
    <w:p w14:paraId="4FEBB449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並且我們會：</w:t>
      </w:r>
    </w:p>
    <w:p w14:paraId="20702778" w14:textId="77777777" w:rsidR="00BC0A25" w:rsidRPr="00D3762C" w:rsidRDefault="00000000" w:rsidP="00B36364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以如您所願的方式，與您溝通</w:t>
      </w:r>
    </w:p>
    <w:p w14:paraId="09A6DCFF" w14:textId="77777777" w:rsidR="00BC0A25" w:rsidRPr="00D3762C" w:rsidRDefault="00000000" w:rsidP="00B36364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向您闡釋我們的決定</w:t>
      </w:r>
    </w:p>
    <w:p w14:paraId="6178D12A" w14:textId="77777777" w:rsidR="00BC0A25" w:rsidRPr="00D3762C" w:rsidRDefault="00000000" w:rsidP="00B36364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回應您的提問。</w:t>
      </w:r>
    </w:p>
    <w:p w14:paraId="72FD30BD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643C5DB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4" w:name="_Toc256000002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抱持積極回應的態度？</w:t>
      </w:r>
      <w:bookmarkEnd w:id="4"/>
    </w:p>
    <w:p w14:paraId="210A64DC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積極回應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態度讓我們因應需要幫助您。</w:t>
      </w:r>
    </w:p>
    <w:p w14:paraId="26CC20F8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求達到積極回應的目標，我們會準時決策。</w:t>
      </w:r>
    </w:p>
    <w:p w14:paraId="001983CB" w14:textId="59E212BE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更多相關細節列於第</w:t>
      </w:r>
      <w:hyperlink w:anchor="_您能夠對我們給予甚麼寄望？" w:history="1">
        <w:r w:rsidR="001C2641"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10</w:t>
        </w:r>
      </w:hyperlink>
      <w:r w:rsidRPr="00D3762C">
        <w:rPr>
          <w:rFonts w:asciiTheme="minorBidi" w:eastAsia="Microsoft JhengHei" w:hAnsiTheme="minorBidi" w:cstheme="minorBidi" w:hint="eastAsia"/>
          <w:lang w:eastAsia="zh-HK"/>
        </w:rPr>
        <w:t>頁。</w:t>
      </w:r>
    </w:p>
    <w:p w14:paraId="6DE1B0F9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為您提供一名聯絡人員，讓您只需細說自身經歷一次。</w:t>
      </w:r>
    </w:p>
    <w:p w14:paraId="064F4370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的生活出現任何變化，我們會提供不同選擇。</w:t>
      </w:r>
    </w:p>
    <w:p w14:paraId="29DACE12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4A204CB9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5" w:name="_Toc256000003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抱持相互尊重的態度？</w:t>
      </w:r>
      <w:bookmarkEnd w:id="5"/>
    </w:p>
    <w:p w14:paraId="542C3A49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所謂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相互尊重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，是指我們視您為獨立的個體。</w:t>
      </w:r>
    </w:p>
    <w:p w14:paraId="3FC4DDA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求達到相互尊重的目標，我們會：</w:t>
      </w:r>
    </w:p>
    <w:p w14:paraId="7E7764E4" w14:textId="77777777" w:rsidR="00BC0A25" w:rsidRPr="00D3762C" w:rsidRDefault="00000000" w:rsidP="00B36364">
      <w:pPr>
        <w:pStyle w:val="ListParagraph"/>
        <w:numPr>
          <w:ilvl w:val="0"/>
          <w:numId w:val="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聆聽您的意見</w:t>
      </w:r>
    </w:p>
    <w:p w14:paraId="45668540" w14:textId="77777777" w:rsidR="00BC0A25" w:rsidRPr="00D3762C" w:rsidRDefault="00000000" w:rsidP="00B36364">
      <w:pPr>
        <w:pStyle w:val="ListParagraph"/>
        <w:numPr>
          <w:ilvl w:val="0"/>
          <w:numId w:val="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與您共事。</w:t>
      </w:r>
    </w:p>
    <w:p w14:paraId="0912BCF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確保職員明白您的殘障問題及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多元化特色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。</w:t>
      </w:r>
    </w:p>
    <w:p w14:paraId="2EE946D3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多元化使各人與眾不同。</w:t>
      </w:r>
    </w:p>
    <w:p w14:paraId="464ECB5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借助您的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反饋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汲取經驗。</w:t>
      </w:r>
    </w:p>
    <w:p w14:paraId="57DCB043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提供反饋意見是指您向某人細訴：</w:t>
      </w:r>
    </w:p>
    <w:p w14:paraId="4862CF62" w14:textId="77777777" w:rsidR="00BC0A25" w:rsidRPr="00D3762C" w:rsidRDefault="00000000" w:rsidP="00B36364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行之有效的地方</w:t>
      </w:r>
    </w:p>
    <w:p w14:paraId="11BAC2AA" w14:textId="77777777" w:rsidR="00BC0A25" w:rsidRPr="00D3762C" w:rsidRDefault="00000000" w:rsidP="00B36364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需要改善的地方。</w:t>
      </w:r>
    </w:p>
    <w:p w14:paraId="44CAA1FD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2CB54386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6" w:name="_Toc256000004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能強化彼此信心？</w:t>
      </w:r>
      <w:bookmarkEnd w:id="6"/>
    </w:p>
    <w:p w14:paraId="40EC32A3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強化信心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讓我們幫助您過如您所願的生活。</w:t>
      </w:r>
    </w:p>
    <w:p w14:paraId="405F7194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幫助您尋找及使用資訊。</w:t>
      </w:r>
    </w:p>
    <w:p w14:paraId="289516D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求強化彼此信心，我們會：</w:t>
      </w:r>
    </w:p>
    <w:p w14:paraId="7A9A8C19" w14:textId="77777777" w:rsidR="00BC0A25" w:rsidRPr="00D3762C" w:rsidRDefault="00000000" w:rsidP="00B36364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使處理的方式易於明白</w:t>
      </w:r>
    </w:p>
    <w:p w14:paraId="15FD924C" w14:textId="77777777" w:rsidR="00BC0A25" w:rsidRPr="00D3762C" w:rsidRDefault="00000000" w:rsidP="00B36364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讓您輕鬆與我們共事。</w:t>
      </w:r>
    </w:p>
    <w:p w14:paraId="3BE220C9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為您提供資訊，以確保您：</w:t>
      </w:r>
    </w:p>
    <w:p w14:paraId="6D109B2E" w14:textId="77777777" w:rsidR="00BC0A25" w:rsidRPr="00D3762C" w:rsidRDefault="00000000" w:rsidP="00B36364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能夠做決定</w:t>
      </w:r>
    </w:p>
    <w:p w14:paraId="311E1D96" w14:textId="77777777" w:rsidR="00BC0A25" w:rsidRPr="00D3762C" w:rsidRDefault="00000000" w:rsidP="00B36364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得到幫助做決定。</w:t>
      </w:r>
    </w:p>
    <w:p w14:paraId="6B61D04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解釋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自身權利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，讓您明白我們會如何對待您。</w:t>
      </w:r>
    </w:p>
    <w:p w14:paraId="2280AE0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權利是指各人應如何獲得他人平等及公平對待的規則。</w:t>
      </w:r>
    </w:p>
    <w:p w14:paraId="3DA21CA3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確保您能夠為計劃發表意見。</w:t>
      </w:r>
    </w:p>
    <w:p w14:paraId="0F3172F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聆聽殘障人士的心聲，與其共事，以了解其經歷。</w:t>
      </w:r>
    </w:p>
    <w:p w14:paraId="7714D1E2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4C4CEF9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7" w:name="_Toc256000005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與您聯繫？</w:t>
      </w:r>
      <w:bookmarkEnd w:id="7"/>
    </w:p>
    <w:p w14:paraId="3D451AAC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與您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聯繫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就能夠為您尋找所需的支援項目和服務。</w:t>
      </w:r>
    </w:p>
    <w:p w14:paraId="1F1D07D6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與您聯繫會讓您選擇如何與我們溝通。</w:t>
      </w:r>
    </w:p>
    <w:p w14:paraId="37C25DE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並且我們會幫助您：</w:t>
      </w:r>
    </w:p>
    <w:p w14:paraId="369A4E5A" w14:textId="77777777" w:rsidR="00BC0A25" w:rsidRPr="00D3762C" w:rsidRDefault="00000000" w:rsidP="00B36364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使用切合個人需要的計劃</w:t>
      </w:r>
    </w:p>
    <w:p w14:paraId="58BC92D5" w14:textId="77777777" w:rsidR="00BC0A25" w:rsidRPr="00D3762C" w:rsidRDefault="00000000" w:rsidP="00B36364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尋找支援項目和服務。</w:t>
      </w:r>
    </w:p>
    <w:p w14:paraId="5559E1CD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亦會與社群聯繫。</w:t>
      </w:r>
    </w:p>
    <w:p w14:paraId="743848F1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此行有助他們認識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及其運作方式。</w:t>
      </w:r>
    </w:p>
    <w:p w14:paraId="2E532CB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此外，我們會與澳洲各地不同的社群聯繫。</w:t>
      </w:r>
    </w:p>
    <w:p w14:paraId="47E7BA0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當中包括：</w:t>
      </w:r>
    </w:p>
    <w:p w14:paraId="1FD986CD" w14:textId="77777777" w:rsidR="00BC0A25" w:rsidRPr="00D3762C" w:rsidRDefault="00000000" w:rsidP="00B36364">
      <w:pPr>
        <w:pStyle w:val="ListParagraph"/>
        <w:numPr>
          <w:ilvl w:val="0"/>
          <w:numId w:val="13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澳洲原住民社群</w:t>
      </w:r>
    </w:p>
    <w:p w14:paraId="77152689" w14:textId="77777777" w:rsidR="00BC0A25" w:rsidRPr="00D3762C" w:rsidRDefault="00000000" w:rsidP="00B36364">
      <w:pPr>
        <w:pStyle w:val="ListParagraph"/>
        <w:numPr>
          <w:ilvl w:val="0"/>
          <w:numId w:val="13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不使用英文的人士。</w:t>
      </w:r>
    </w:p>
    <w:p w14:paraId="01743B3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亦包括來自不同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文化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和背景的人士。</w:t>
      </w:r>
    </w:p>
    <w:p w14:paraId="6310D17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的文化是指：</w:t>
      </w:r>
    </w:p>
    <w:p w14:paraId="173FF728" w14:textId="77777777" w:rsidR="00BC0A25" w:rsidRPr="00D3762C" w:rsidRDefault="00000000" w:rsidP="00B36364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生活方式和信仰</w:t>
      </w:r>
    </w:p>
    <w:p w14:paraId="0BF97853" w14:textId="77777777" w:rsidR="00BC0A25" w:rsidRPr="00D3762C" w:rsidRDefault="00000000" w:rsidP="00B36364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對自己重要的事物。</w:t>
      </w:r>
    </w:p>
    <w:p w14:paraId="7C89C3D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spacing w:val="-6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spacing w:val="-6"/>
          <w:lang w:eastAsia="zh-HK"/>
        </w:rPr>
        <w:t>當中亦包括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LGBTIQA+</w:t>
      </w:r>
      <w:r w:rsidRPr="00D3762C">
        <w:rPr>
          <w:rFonts w:asciiTheme="minorBidi" w:eastAsia="Microsoft JhengHei" w:hAnsiTheme="minorBidi" w:cstheme="minorBidi" w:hint="eastAsia"/>
          <w:spacing w:val="-6"/>
          <w:lang w:eastAsia="zh-HK"/>
        </w:rPr>
        <w:t>社群。</w:t>
      </w:r>
    </w:p>
    <w:p w14:paraId="4C2C12E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LGBTIQA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各英文字母分別表示女同性戀者、男同性戀者、雙性戀者、跨性別者、雙性人、不確定性向人和無性戀者。</w:t>
      </w:r>
    </w:p>
    <w:p w14:paraId="51DF3B4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「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+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」（加號）是指屬於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LGBTIQA+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社群的人士，但卻不使用上列稱呼描述自己的身份。</w:t>
      </w:r>
    </w:p>
    <w:p w14:paraId="16D880DA" w14:textId="77777777" w:rsidR="00B36364" w:rsidRDefault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bookmarkStart w:id="8" w:name="_What_can_you"/>
      <w:bookmarkStart w:id="9" w:name="_Toc256000006"/>
      <w:bookmarkEnd w:id="8"/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7BF1240C" w14:textId="2268502D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0" w:name="_您能夠對我們給予甚麼寄望？"/>
      <w:bookmarkEnd w:id="10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您能夠對我們給予甚麼寄望？</w:t>
      </w:r>
      <w:bookmarkEnd w:id="9"/>
    </w:p>
    <w:p w14:paraId="6D00CEB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您可以期望我們準時完成下述事項，當中包括：</w:t>
      </w:r>
    </w:p>
    <w:p w14:paraId="5307A4D7" w14:textId="77777777" w:rsidR="00BC0A25" w:rsidRPr="00D3762C" w:rsidRDefault="00000000" w:rsidP="00B36364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決策</w:t>
      </w:r>
    </w:p>
    <w:p w14:paraId="674B9BE7" w14:textId="77777777" w:rsidR="00BC0A25" w:rsidRPr="00D3762C" w:rsidRDefault="00000000" w:rsidP="00B36364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向您提供資訊</w:t>
      </w:r>
    </w:p>
    <w:p w14:paraId="5AA8D7EA" w14:textId="77777777" w:rsidR="00BC0A25" w:rsidRPr="00D3762C" w:rsidRDefault="00000000" w:rsidP="00B36364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複核某項決定。</w:t>
      </w:r>
    </w:p>
    <w:p w14:paraId="1A701489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在往後數頁講解：</w:t>
      </w:r>
    </w:p>
    <w:p w14:paraId="58D08E28" w14:textId="77777777" w:rsidR="00BC0A25" w:rsidRPr="00D3762C" w:rsidRDefault="00000000" w:rsidP="00B36364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我們會執行的事務</w:t>
      </w:r>
    </w:p>
    <w:p w14:paraId="53EA6BD2" w14:textId="77777777" w:rsidR="00BC0A25" w:rsidRPr="00D3762C" w:rsidRDefault="00000000" w:rsidP="00B36364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完成事務所需的日子。</w:t>
      </w:r>
    </w:p>
    <w:p w14:paraId="63374894" w14:textId="77777777" w:rsidR="00A348A6" w:rsidRPr="00D3762C" w:rsidRDefault="00000000" w:rsidP="00B36364">
      <w:pPr>
        <w:pStyle w:val="Heading3"/>
        <w:spacing w:before="360"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開始啟用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3160E6" w:rsidRPr="00D3762C" w14:paraId="772408B5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5AE8482E" w14:textId="77777777" w:rsidR="00A348A6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我們會執行的事務</w:t>
            </w:r>
          </w:p>
        </w:tc>
        <w:tc>
          <w:tcPr>
            <w:tcW w:w="4662" w:type="dxa"/>
            <w:shd w:val="clear" w:color="auto" w:fill="6B2976"/>
          </w:tcPr>
          <w:p w14:paraId="1C25F490" w14:textId="77777777" w:rsidR="00A348A6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完成事務大致所需的時間</w:t>
            </w:r>
          </w:p>
        </w:tc>
      </w:tr>
      <w:tr w:rsidR="003160E6" w:rsidRPr="00D3762C" w14:paraId="02A594D1" w14:textId="77777777" w:rsidTr="00A348A6">
        <w:tc>
          <w:tcPr>
            <w:tcW w:w="4661" w:type="dxa"/>
          </w:tcPr>
          <w:p w14:paraId="3C6F0423" w14:textId="77777777" w:rsidR="00A348A6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落實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NDIS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使用者的決定</w:t>
            </w:r>
          </w:p>
        </w:tc>
        <w:tc>
          <w:tcPr>
            <w:tcW w:w="4662" w:type="dxa"/>
          </w:tcPr>
          <w:p w14:paraId="09FE7A46" w14:textId="77777777" w:rsidR="00A348A6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0B250199" w14:textId="77777777" w:rsidTr="00A348A6">
        <w:tc>
          <w:tcPr>
            <w:tcW w:w="4661" w:type="dxa"/>
          </w:tcPr>
          <w:p w14:paraId="254AD10C" w14:textId="77777777" w:rsidR="00A348A6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如有需要，給予公眾時間準備文件</w:t>
            </w:r>
          </w:p>
        </w:tc>
        <w:tc>
          <w:tcPr>
            <w:tcW w:w="4662" w:type="dxa"/>
          </w:tcPr>
          <w:p w14:paraId="424278E7" w14:textId="77777777" w:rsidR="00A348A6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90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27C4E411" w14:textId="77777777" w:rsidTr="00A348A6">
        <w:tc>
          <w:tcPr>
            <w:tcW w:w="4661" w:type="dxa"/>
          </w:tcPr>
          <w:p w14:paraId="25BB0F98" w14:textId="77777777" w:rsidR="00A348A6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獲得更多資料後，落實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NDIS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使用者的決定</w:t>
            </w:r>
          </w:p>
        </w:tc>
        <w:tc>
          <w:tcPr>
            <w:tcW w:w="4662" w:type="dxa"/>
          </w:tcPr>
          <w:p w14:paraId="1451F8DD" w14:textId="77777777" w:rsidR="00A348A6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14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</w:tbl>
    <w:p w14:paraId="476E3957" w14:textId="77777777" w:rsidR="00BC0A25" w:rsidRPr="00D3762C" w:rsidRDefault="00BC0A25" w:rsidP="00B36364">
      <w:pPr>
        <w:spacing w:line="240" w:lineRule="auto"/>
        <w:rPr>
          <w:rFonts w:asciiTheme="minorBidi" w:eastAsia="Microsoft JhengHei" w:hAnsiTheme="minorBidi" w:cstheme="minorBidi"/>
          <w:sz w:val="24"/>
          <w:szCs w:val="24"/>
          <w:lang w:eastAsia="zh-HK"/>
        </w:rPr>
      </w:pPr>
    </w:p>
    <w:p w14:paraId="6A9A9E49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48B75500" w14:textId="77777777" w:rsidR="00BC0A25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申請計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3160E6" w:rsidRPr="00D3762C" w14:paraId="5822408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3C44ABDB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我們會執行的事務</w:t>
            </w:r>
          </w:p>
        </w:tc>
        <w:tc>
          <w:tcPr>
            <w:tcW w:w="4662" w:type="dxa"/>
            <w:shd w:val="clear" w:color="auto" w:fill="6B2976"/>
          </w:tcPr>
          <w:p w14:paraId="3181B5A5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完成事務大致所需的時間</w:t>
            </w:r>
          </w:p>
        </w:tc>
      </w:tr>
      <w:tr w:rsidR="003160E6" w:rsidRPr="00D3762C" w14:paraId="27708CC3" w14:textId="77777777" w:rsidTr="0011679F">
        <w:tc>
          <w:tcPr>
            <w:tcW w:w="4661" w:type="dxa"/>
          </w:tcPr>
          <w:p w14:paraId="3513313F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szCs w:val="28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開始定立計劃</w:t>
            </w:r>
          </w:p>
        </w:tc>
        <w:tc>
          <w:tcPr>
            <w:tcW w:w="4662" w:type="dxa"/>
          </w:tcPr>
          <w:p w14:paraId="3C55176D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48152613" w14:textId="77777777" w:rsidTr="0011679F">
        <w:tc>
          <w:tcPr>
            <w:tcW w:w="4661" w:type="dxa"/>
          </w:tcPr>
          <w:p w14:paraId="23D4D85A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批准計劃</w:t>
            </w:r>
          </w:p>
        </w:tc>
        <w:tc>
          <w:tcPr>
            <w:tcW w:w="4662" w:type="dxa"/>
          </w:tcPr>
          <w:p w14:paraId="377CC16C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56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09FED20D" w14:textId="77777777" w:rsidTr="0011679F">
        <w:tc>
          <w:tcPr>
            <w:tcW w:w="4661" w:type="dxa"/>
          </w:tcPr>
          <w:p w14:paraId="6E627892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spacing w:val="-6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spacing w:val="-6"/>
                <w:lang w:eastAsia="zh-HK"/>
              </w:rPr>
              <w:t>批准七歲以下兒童的計劃</w:t>
            </w:r>
          </w:p>
        </w:tc>
        <w:tc>
          <w:tcPr>
            <w:tcW w:w="4662" w:type="dxa"/>
          </w:tcPr>
          <w:p w14:paraId="52B878CA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56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53FE804E" w14:textId="77777777" w:rsidTr="0011679F">
        <w:tc>
          <w:tcPr>
            <w:tcW w:w="4661" w:type="dxa"/>
          </w:tcPr>
          <w:p w14:paraId="0FCCE915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詢問如果您希望見面討論計劃啟用的細節及計劃獲批的時間</w:t>
            </w:r>
          </w:p>
        </w:tc>
        <w:tc>
          <w:tcPr>
            <w:tcW w:w="4662" w:type="dxa"/>
          </w:tcPr>
          <w:p w14:paraId="4316927C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儘我們最快速度</w:t>
            </w:r>
          </w:p>
        </w:tc>
      </w:tr>
      <w:tr w:rsidR="003160E6" w:rsidRPr="00D3762C" w14:paraId="5632F41B" w14:textId="77777777" w:rsidTr="0011679F">
        <w:tc>
          <w:tcPr>
            <w:tcW w:w="4661" w:type="dxa"/>
          </w:tcPr>
          <w:p w14:paraId="658D0155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按照意願見面，以討論計劃啟用細節</w:t>
            </w:r>
          </w:p>
        </w:tc>
        <w:tc>
          <w:tcPr>
            <w:tcW w:w="4662" w:type="dxa"/>
          </w:tcPr>
          <w:p w14:paraId="6D790147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5B20FFBE" w14:textId="77777777" w:rsidTr="0011679F">
        <w:tc>
          <w:tcPr>
            <w:tcW w:w="4661" w:type="dxa"/>
          </w:tcPr>
          <w:p w14:paraId="7BCB9EA0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給予您一份已獲批准計劃的副本</w:t>
            </w:r>
          </w:p>
        </w:tc>
        <w:tc>
          <w:tcPr>
            <w:tcW w:w="4662" w:type="dxa"/>
          </w:tcPr>
          <w:p w14:paraId="4D9152C4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7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</w:tbl>
    <w:p w14:paraId="1C00145C" w14:textId="77777777" w:rsidR="00C45FA9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4A19DC52" w14:textId="77777777" w:rsidR="00BC0A25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重新評估計劃或變更計劃</w:t>
      </w:r>
    </w:p>
    <w:p w14:paraId="5D2619E4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如果我們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重新評估計劃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，則會檢查計劃，以了解哪些方面需要改變。</w:t>
      </w:r>
    </w:p>
    <w:p w14:paraId="19BC337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sz w:val="24"/>
          <w:szCs w:val="24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您可以要求重新評估計劃。又或者我們可以相應要求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3160E6" w:rsidRPr="00D3762C" w14:paraId="656419B1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40E5A4E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我們會執行的事務</w:t>
            </w:r>
          </w:p>
        </w:tc>
        <w:tc>
          <w:tcPr>
            <w:tcW w:w="4662" w:type="dxa"/>
            <w:shd w:val="clear" w:color="auto" w:fill="6B2976"/>
          </w:tcPr>
          <w:p w14:paraId="15AB3D87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完成事務大致所需的時間</w:t>
            </w:r>
          </w:p>
        </w:tc>
      </w:tr>
      <w:tr w:rsidR="003160E6" w:rsidRPr="00D3762C" w14:paraId="01C5AF15" w14:textId="77777777" w:rsidTr="0011679F">
        <w:tc>
          <w:tcPr>
            <w:tcW w:w="4661" w:type="dxa"/>
          </w:tcPr>
          <w:p w14:paraId="4C3A773D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開始籌備重新評估計劃</w:t>
            </w:r>
          </w:p>
        </w:tc>
        <w:tc>
          <w:tcPr>
            <w:tcW w:w="4662" w:type="dxa"/>
          </w:tcPr>
          <w:p w14:paraId="79FD3420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重新評估計劃前的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56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796EA99B" w14:textId="77777777" w:rsidTr="0011679F">
        <w:tc>
          <w:tcPr>
            <w:tcW w:w="4661" w:type="dxa"/>
          </w:tcPr>
          <w:p w14:paraId="17DA6B0F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決定是否按照您的意願重新評估計劃</w:t>
            </w:r>
          </w:p>
        </w:tc>
        <w:tc>
          <w:tcPr>
            <w:tcW w:w="4662" w:type="dxa"/>
          </w:tcPr>
          <w:p w14:paraId="3149DB4B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提出要求後的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內</w:t>
            </w:r>
          </w:p>
        </w:tc>
      </w:tr>
      <w:tr w:rsidR="003160E6" w:rsidRPr="00D3762C" w14:paraId="2E3F436F" w14:textId="77777777" w:rsidTr="0011679F">
        <w:tc>
          <w:tcPr>
            <w:tcW w:w="4661" w:type="dxa"/>
          </w:tcPr>
          <w:p w14:paraId="256D8596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按照您的意願重新評估計劃</w:t>
            </w:r>
          </w:p>
        </w:tc>
        <w:tc>
          <w:tcPr>
            <w:tcW w:w="4662" w:type="dxa"/>
          </w:tcPr>
          <w:p w14:paraId="75AAA315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同意執行後的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內</w:t>
            </w:r>
          </w:p>
        </w:tc>
      </w:tr>
      <w:tr w:rsidR="003160E6" w:rsidRPr="00D3762C" w14:paraId="5F713F05" w14:textId="77777777" w:rsidTr="0011679F">
        <w:tc>
          <w:tcPr>
            <w:tcW w:w="4661" w:type="dxa"/>
          </w:tcPr>
          <w:p w14:paraId="4C0AB4E4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決定是否按照您的意願稍微更改計劃細節，或者告訴您我們是否需要更多時間決定</w:t>
            </w:r>
          </w:p>
        </w:tc>
        <w:tc>
          <w:tcPr>
            <w:tcW w:w="4662" w:type="dxa"/>
          </w:tcPr>
          <w:p w14:paraId="51CA782D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259EB4B0" w14:textId="77777777" w:rsidTr="0011679F">
        <w:tc>
          <w:tcPr>
            <w:tcW w:w="4661" w:type="dxa"/>
          </w:tcPr>
          <w:p w14:paraId="168B9981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知會您我們需要更多時間後，決定是否會稍微更改計劃細節</w:t>
            </w:r>
          </w:p>
        </w:tc>
        <w:tc>
          <w:tcPr>
            <w:tcW w:w="4662" w:type="dxa"/>
          </w:tcPr>
          <w:p w14:paraId="048CB8EB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70045B83" w14:textId="77777777" w:rsidTr="0011679F">
        <w:tc>
          <w:tcPr>
            <w:tcW w:w="4661" w:type="dxa"/>
          </w:tcPr>
          <w:p w14:paraId="548688F2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知會您我們需要更多時間後，決定是否會顯著更改計劃內容</w:t>
            </w:r>
          </w:p>
        </w:tc>
        <w:tc>
          <w:tcPr>
            <w:tcW w:w="4662" w:type="dxa"/>
          </w:tcPr>
          <w:p w14:paraId="484090EB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50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1F154210" w14:textId="77777777" w:rsidTr="0011679F">
        <w:tc>
          <w:tcPr>
            <w:tcW w:w="4661" w:type="dxa"/>
          </w:tcPr>
          <w:p w14:paraId="7237B01D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如計劃有更改，則會提供副本</w:t>
            </w:r>
          </w:p>
        </w:tc>
        <w:tc>
          <w:tcPr>
            <w:tcW w:w="4662" w:type="dxa"/>
          </w:tcPr>
          <w:p w14:paraId="5D6C4EBB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7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</w:tbl>
    <w:p w14:paraId="5B57080D" w14:textId="77777777" w:rsidR="00B36364" w:rsidRDefault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0D942965" w14:textId="236B02CC" w:rsidR="00BC0A25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複核決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3160E6" w:rsidRPr="00D3762C" w14:paraId="7411D7D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0804C968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我們會執行的事務</w:t>
            </w:r>
          </w:p>
        </w:tc>
        <w:tc>
          <w:tcPr>
            <w:tcW w:w="4662" w:type="dxa"/>
            <w:shd w:val="clear" w:color="auto" w:fill="6B2976"/>
          </w:tcPr>
          <w:p w14:paraId="3AAF59B9" w14:textId="77777777" w:rsidR="00BB64E8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完成事務大致所需的時間</w:t>
            </w:r>
          </w:p>
        </w:tc>
      </w:tr>
      <w:tr w:rsidR="003160E6" w:rsidRPr="00D3762C" w14:paraId="215637DB" w14:textId="77777777" w:rsidTr="0011679F">
        <w:tc>
          <w:tcPr>
            <w:tcW w:w="4661" w:type="dxa"/>
          </w:tcPr>
          <w:p w14:paraId="6B9301F7" w14:textId="77777777" w:rsidR="00BB64E8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如果我們認為有必要，就會複核決定</w:t>
            </w:r>
          </w:p>
        </w:tc>
        <w:tc>
          <w:tcPr>
            <w:tcW w:w="4662" w:type="dxa"/>
          </w:tcPr>
          <w:p w14:paraId="01BF4211" w14:textId="77777777" w:rsidR="00BB64E8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60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58A85C9D" w14:textId="77777777" w:rsidTr="0011679F">
        <w:tc>
          <w:tcPr>
            <w:tcW w:w="4661" w:type="dxa"/>
          </w:tcPr>
          <w:p w14:paraId="03A99073" w14:textId="77777777" w:rsidR="00D81AAC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當我們收到</w:t>
            </w:r>
            <w:r w:rsidRPr="00D3762C">
              <w:rPr>
                <w:rStyle w:val="Strong"/>
                <w:rFonts w:asciiTheme="minorBidi" w:eastAsia="Microsoft JhengHei" w:hAnsiTheme="minorBidi" w:cstheme="minorBidi" w:hint="eastAsia"/>
                <w:lang w:eastAsia="zh-HK"/>
              </w:rPr>
              <w:t>行政上訴審裁處（</w:t>
            </w:r>
            <w:r w:rsidRPr="00D3762C">
              <w:rPr>
                <w:rStyle w:val="Strong"/>
                <w:rFonts w:asciiTheme="minorBidi" w:eastAsia="Microsoft JhengHei" w:hAnsiTheme="minorBidi" w:cstheme="minorBidi" w:hint="eastAsia"/>
                <w:lang w:eastAsia="zh-HK"/>
              </w:rPr>
              <w:t>Administrative Appeals Tribunal</w:t>
            </w:r>
            <w:r w:rsidRPr="00D3762C">
              <w:rPr>
                <w:rStyle w:val="Strong"/>
                <w:rFonts w:asciiTheme="minorBidi" w:eastAsia="Microsoft JhengHei" w:hAnsiTheme="minorBidi" w:cstheme="minorBidi" w:hint="eastAsia"/>
                <w:lang w:eastAsia="zh-HK"/>
              </w:rPr>
              <w:t>，簡稱「</w:t>
            </w:r>
            <w:r w:rsidRPr="00D3762C">
              <w:rPr>
                <w:rStyle w:val="Strong"/>
                <w:rFonts w:asciiTheme="minorBidi" w:eastAsia="Microsoft JhengHei" w:hAnsiTheme="minorBidi" w:cstheme="minorBidi" w:hint="eastAsia"/>
                <w:lang w:eastAsia="zh-HK"/>
              </w:rPr>
              <w:t>AAT</w:t>
            </w:r>
            <w:r w:rsidRPr="00D3762C">
              <w:rPr>
                <w:rStyle w:val="Strong"/>
                <w:rFonts w:asciiTheme="minorBidi" w:eastAsia="Microsoft JhengHei" w:hAnsiTheme="minorBidi" w:cstheme="minorBidi" w:hint="eastAsia"/>
                <w:lang w:eastAsia="zh-HK"/>
              </w:rPr>
              <w:t>」）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的指示後，就會更改。</w:t>
            </w:r>
          </w:p>
          <w:p w14:paraId="1B1745A0" w14:textId="77777777" w:rsidR="00D81AAC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AAT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複核政府的決定。</w:t>
            </w:r>
          </w:p>
        </w:tc>
        <w:tc>
          <w:tcPr>
            <w:tcW w:w="4662" w:type="dxa"/>
          </w:tcPr>
          <w:p w14:paraId="66D6C74A" w14:textId="77777777" w:rsidR="00D81AAC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8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</w:tbl>
    <w:p w14:paraId="4DF5E11B" w14:textId="77777777" w:rsidR="00BC0A25" w:rsidRPr="00D3762C" w:rsidRDefault="00000000" w:rsidP="00B36364">
      <w:pPr>
        <w:pStyle w:val="Heading3"/>
        <w:spacing w:before="360" w:line="240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color w:val="6B2976"/>
          <w:lang w:eastAsia="zh-HK"/>
        </w:rPr>
        <w:t>使用獲授權者</w:t>
      </w:r>
    </w:p>
    <w:p w14:paraId="6CC99C20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一些人士有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獲授權者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。</w:t>
      </w:r>
    </w:p>
    <w:p w14:paraId="0D77773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獲授權者是您選擇的人，以便：</w:t>
      </w:r>
    </w:p>
    <w:p w14:paraId="3B25D2CC" w14:textId="77777777" w:rsidR="00BC0A25" w:rsidRPr="00D3762C" w:rsidRDefault="00000000" w:rsidP="00B36364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落實您無法作出的決定</w:t>
      </w:r>
    </w:p>
    <w:p w14:paraId="3514B713" w14:textId="77777777" w:rsidR="00BC0A25" w:rsidRPr="00D3762C" w:rsidRDefault="00000000" w:rsidP="00B36364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完成您無法執行的事項。</w:t>
      </w:r>
    </w:p>
    <w:p w14:paraId="76C01B0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有時候，我們須要取消獲授權者。</w:t>
      </w:r>
    </w:p>
    <w:p w14:paraId="42D90407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屬於下列情況，則會於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14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日內處理：</w:t>
      </w:r>
    </w:p>
    <w:p w14:paraId="1A7C5464" w14:textId="77777777" w:rsidR="00BC0A25" w:rsidRPr="00D3762C" w:rsidRDefault="00000000" w:rsidP="00B36364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您要求我們。</w:t>
      </w:r>
    </w:p>
    <w:p w14:paraId="2EBE3D9F" w14:textId="77777777" w:rsidR="00BC0A25" w:rsidRPr="00D3762C" w:rsidRDefault="00000000" w:rsidP="00B36364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獲授權者要求我們。</w:t>
      </w:r>
    </w:p>
    <w:p w14:paraId="534EC691" w14:textId="77777777" w:rsidR="00BC0A25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致電我們的服務中心</w:t>
      </w:r>
    </w:p>
    <w:p w14:paraId="10247F4C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會於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1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分鐘之內回應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80%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的來電。</w:t>
      </w:r>
    </w:p>
    <w:p w14:paraId="6334392F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6582B137" w14:textId="77777777" w:rsidR="00BC0A25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投訴</w:t>
      </w:r>
    </w:p>
    <w:p w14:paraId="61D56F75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提出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投訴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是指您知會他人某些事情：</w:t>
      </w:r>
    </w:p>
    <w:p w14:paraId="5421CB99" w14:textId="77777777" w:rsidR="00BC0A25" w:rsidRPr="00D3762C" w:rsidRDefault="00000000" w:rsidP="00B36364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出錯</w:t>
      </w:r>
    </w:p>
    <w:p w14:paraId="2F8C7C3B" w14:textId="77777777" w:rsidR="00BC0A25" w:rsidRPr="00D3762C" w:rsidRDefault="00000000" w:rsidP="00B36364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並無效用。</w:t>
      </w:r>
    </w:p>
    <w:p w14:paraId="3B86C07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在接獲投訴後的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21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日內，會解決大部分問題。</w:t>
      </w:r>
    </w:p>
    <w:p w14:paraId="3B93928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但有些問題可能需要較長時間解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3160E6" w:rsidRPr="00D3762C" w14:paraId="68402BB6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2769A023" w14:textId="77777777" w:rsidR="0014171C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我們會執行的事務</w:t>
            </w:r>
          </w:p>
        </w:tc>
        <w:tc>
          <w:tcPr>
            <w:tcW w:w="4662" w:type="dxa"/>
            <w:shd w:val="clear" w:color="auto" w:fill="6B2976"/>
          </w:tcPr>
          <w:p w14:paraId="1A3116B0" w14:textId="77777777" w:rsidR="0014171C" w:rsidRPr="00D3762C" w:rsidRDefault="00000000" w:rsidP="00B36364">
            <w:pPr>
              <w:spacing w:line="240" w:lineRule="auto"/>
              <w:rPr>
                <w:rStyle w:val="Strong"/>
                <w:rFonts w:asciiTheme="minorBidi" w:eastAsia="Microsoft JhengHei" w:hAnsiTheme="minorBidi" w:cstheme="minorBidi"/>
                <w:color w:val="FFFFFF" w:themeColor="background1"/>
                <w:lang w:eastAsia="zh-HK"/>
              </w:rPr>
            </w:pPr>
            <w:r w:rsidRPr="00D3762C">
              <w:rPr>
                <w:rStyle w:val="Strong"/>
                <w:rFonts w:asciiTheme="minorBidi" w:eastAsia="Microsoft JhengHei" w:hAnsiTheme="minorBidi" w:cstheme="minorBidi" w:hint="eastAsia"/>
                <w:color w:val="FFFFFF" w:themeColor="background1"/>
                <w:lang w:eastAsia="zh-HK"/>
              </w:rPr>
              <w:t>完成事務大致所需的時間</w:t>
            </w:r>
          </w:p>
        </w:tc>
      </w:tr>
      <w:tr w:rsidR="003160E6" w:rsidRPr="00D3762C" w14:paraId="450859D8" w14:textId="77777777" w:rsidTr="0011679F">
        <w:tc>
          <w:tcPr>
            <w:tcW w:w="4661" w:type="dxa"/>
          </w:tcPr>
          <w:p w14:paraId="00D9D3CA" w14:textId="77777777" w:rsidR="0014171C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告知您我們已收到您的投訴</w:t>
            </w:r>
          </w:p>
        </w:tc>
        <w:tc>
          <w:tcPr>
            <w:tcW w:w="4662" w:type="dxa"/>
          </w:tcPr>
          <w:p w14:paraId="3F9EAAB9" w14:textId="77777777" w:rsidR="0014171C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 xml:space="preserve">1 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15D59B3C" w14:textId="77777777" w:rsidTr="0011679F">
        <w:tc>
          <w:tcPr>
            <w:tcW w:w="4661" w:type="dxa"/>
          </w:tcPr>
          <w:p w14:paraId="6C6B8237" w14:textId="77777777" w:rsidR="0014171C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接獲投訴後聯絡您</w:t>
            </w:r>
          </w:p>
        </w:tc>
        <w:tc>
          <w:tcPr>
            <w:tcW w:w="4662" w:type="dxa"/>
          </w:tcPr>
          <w:p w14:paraId="736F7482" w14:textId="77777777" w:rsidR="0014171C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  <w:tr w:rsidR="003160E6" w:rsidRPr="00D3762C" w14:paraId="6D262748" w14:textId="77777777" w:rsidTr="0011679F">
        <w:tc>
          <w:tcPr>
            <w:tcW w:w="4661" w:type="dxa"/>
          </w:tcPr>
          <w:p w14:paraId="3EB117F3" w14:textId="77777777" w:rsidR="0014171C" w:rsidRPr="00D3762C" w:rsidRDefault="00000000" w:rsidP="00B36364">
            <w:pPr>
              <w:spacing w:line="240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儘我們所能解決投訴事宜</w:t>
            </w:r>
          </w:p>
        </w:tc>
        <w:tc>
          <w:tcPr>
            <w:tcW w:w="4662" w:type="dxa"/>
          </w:tcPr>
          <w:p w14:paraId="2AF0A63C" w14:textId="77777777" w:rsidR="0014171C" w:rsidRPr="00D3762C" w:rsidRDefault="00000000" w:rsidP="00B36364">
            <w:pPr>
              <w:spacing w:line="240" w:lineRule="auto"/>
              <w:jc w:val="center"/>
              <w:rPr>
                <w:rFonts w:asciiTheme="minorBidi" w:eastAsia="Microsoft JhengHei" w:hAnsiTheme="minorBidi" w:cstheme="minorBidi"/>
                <w:lang w:eastAsia="zh-HK"/>
              </w:rPr>
            </w:pP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21</w:t>
            </w:r>
            <w:r w:rsidRPr="00D3762C">
              <w:rPr>
                <w:rFonts w:asciiTheme="minorBidi" w:eastAsia="Microsoft JhengHei" w:hAnsiTheme="minorBidi" w:cstheme="minorBidi" w:hint="eastAsia"/>
                <w:lang w:eastAsia="zh-HK"/>
              </w:rPr>
              <w:t>日</w:t>
            </w:r>
          </w:p>
        </w:tc>
      </w:tr>
    </w:tbl>
    <w:p w14:paraId="6BBDED0A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03B8A72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1" w:name="_Toc256000007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我們如何知悉本章程是否可行？</w:t>
      </w:r>
      <w:bookmarkEnd w:id="11"/>
    </w:p>
    <w:p w14:paraId="373B3452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我們能夠準時提供各類服務，就表示本章程是可行的。</w:t>
      </w:r>
    </w:p>
    <w:p w14:paraId="7552FFD5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收集公眾對我們辦事成效的意見。</w:t>
      </w:r>
    </w:p>
    <w:p w14:paraId="0C2D8A9D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每隔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3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個月，我們就會執行調查工作，以了解公眾對我們的看法。</w:t>
      </w:r>
    </w:p>
    <w:p w14:paraId="4A2B62CE" w14:textId="376FFFFE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分享達成第</w:t>
      </w:r>
      <w:hyperlink w:anchor="_您能夠對我們給予甚麼寄望？" w:history="1">
        <w:r w:rsidR="001C2641"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10</w:t>
        </w:r>
      </w:hyperlink>
      <w:r w:rsidRPr="00D3762C">
        <w:rPr>
          <w:rStyle w:val="Hyperlink"/>
          <w:rFonts w:asciiTheme="minorBidi" w:eastAsia="Microsoft JhengHei" w:hAnsiTheme="minorBidi" w:cstheme="minorBidi" w:hint="eastAsia"/>
          <w:lang w:eastAsia="zh-HK"/>
        </w:rPr>
        <w:t>–</w:t>
      </w:r>
      <w:r w:rsidRPr="00D3762C">
        <w:rPr>
          <w:rStyle w:val="Hyperlink"/>
          <w:rFonts w:asciiTheme="minorBidi" w:eastAsia="Microsoft JhengHei" w:hAnsiTheme="minorBidi" w:cstheme="minorBidi" w:hint="eastAsia"/>
          <w:lang w:eastAsia="zh-HK"/>
        </w:rPr>
        <w:t>1</w:t>
      </w:r>
      <w:r w:rsidR="001614C3">
        <w:rPr>
          <w:rStyle w:val="Hyperlink"/>
          <w:rFonts w:asciiTheme="minorBidi" w:eastAsia="Microsoft JhengHei" w:hAnsiTheme="minorBidi" w:cstheme="minorBidi"/>
          <w:lang w:eastAsia="zh-HK"/>
        </w:rPr>
        <w:t>4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頁所列目標的成效。</w:t>
      </w:r>
    </w:p>
    <w:p w14:paraId="7D7A5465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將這類資訊包括在季度報告內。</w:t>
      </w:r>
    </w:p>
    <w:p w14:paraId="5904A58B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與殘障事務部長提供報告。</w:t>
      </w:r>
    </w:p>
    <w:p w14:paraId="224FB345" w14:textId="2204C2FD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在官方網站查看季度報告的易讀版本</w:t>
      </w:r>
      <w:hyperlink w:history="1">
        <w:r w:rsidR="00B36364" w:rsidRPr="00F502B8">
          <w:rPr>
            <w:rStyle w:val="Hyperlink"/>
            <w:rFonts w:asciiTheme="minorBid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lang w:eastAsia="zh-TW"/>
          </w:rPr>
          <w:br/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ndis.gov.au/about-us/publications/quarterly-reports</w:t>
        </w:r>
      </w:hyperlink>
    </w:p>
    <w:p w14:paraId="669D1583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Style w:val="Bold"/>
          <w:rFonts w:asciiTheme="minorBidi" w:eastAsia="Microsoft JhengHei" w:hAnsiTheme="minorBidi" w:cstheme="minorBidi" w:hint="eastAsia"/>
          <w:lang w:eastAsia="zh-HK"/>
        </w:rPr>
        <w:t>聯邦申訴專員公署（</w:t>
      </w:r>
      <w:r w:rsidRPr="00D3762C">
        <w:rPr>
          <w:rStyle w:val="Bold"/>
          <w:rFonts w:asciiTheme="minorBidi" w:eastAsia="Microsoft JhengHei" w:hAnsiTheme="minorBidi" w:cstheme="minorBidi" w:hint="eastAsia"/>
          <w:lang w:eastAsia="zh-HK"/>
        </w:rPr>
        <w:t>Commonwealth Ombudsman</w:t>
      </w:r>
      <w:r w:rsidRPr="00D3762C">
        <w:rPr>
          <w:rStyle w:val="Bold"/>
          <w:rFonts w:asciiTheme="minorBidi" w:eastAsia="Microsoft JhengHei" w:hAnsiTheme="minorBidi" w:cstheme="minorBidi" w:hint="eastAsia"/>
          <w:lang w:eastAsia="zh-HK"/>
        </w:rPr>
        <w:t>）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每年亦會撰寫報告。</w:t>
      </w:r>
    </w:p>
    <w:p w14:paraId="334F2C51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聯邦申訴專員公署會幫助投訴公營服務機構的人士。</w:t>
      </w:r>
    </w:p>
    <w:p w14:paraId="7F63DE36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就能更輕易地達成個人目標。</w:t>
      </w:r>
    </w:p>
    <w:p w14:paraId="3550C610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個人目標會用於制定計劃。</w:t>
      </w:r>
    </w:p>
    <w:p w14:paraId="76CB24C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此外，透過下列幫助，個人目標應涉及您希望努力達成的事項：</w:t>
      </w:r>
    </w:p>
    <w:p w14:paraId="6A500099" w14:textId="77777777" w:rsidR="00BC0A25" w:rsidRPr="00D3762C" w:rsidRDefault="00000000" w:rsidP="00B36364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國家殘障保險計劃（</w:t>
      </w:r>
      <w:r w:rsidRPr="00D3762C">
        <w:rPr>
          <w:rFonts w:asciiTheme="minorBidi" w:eastAsia="Microsoft JhengHei" w:hAnsi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hint="eastAsia"/>
          <w:lang w:eastAsia="zh-HK"/>
        </w:rPr>
        <w:t>）</w:t>
      </w:r>
    </w:p>
    <w:p w14:paraId="1A33E0E6" w14:textId="77777777" w:rsidR="00BC0A25" w:rsidRPr="00D3762C" w:rsidRDefault="00000000" w:rsidP="00B36364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其他支援項目和服務。</w:t>
      </w:r>
    </w:p>
    <w:p w14:paraId="53479FEF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例如，目標可能是尋找並保住工作。</w:t>
      </w:r>
    </w:p>
    <w:p w14:paraId="7DCF7F7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提供反饋，我們就會聆聽。</w:t>
      </w:r>
    </w:p>
    <w:p w14:paraId="6AF49B53" w14:textId="31B548AC" w:rsidR="0014171C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深信，我們有能力改善社區內殘障人士的待遇。</w:t>
      </w:r>
    </w:p>
    <w:p w14:paraId="44F7C02E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改善殘障人士的待遇，有賴於我們：</w:t>
      </w:r>
    </w:p>
    <w:p w14:paraId="6F947675" w14:textId="77777777" w:rsidR="00BC0A25" w:rsidRPr="00D3762C" w:rsidRDefault="00000000" w:rsidP="00B36364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工作稱職</w:t>
      </w:r>
    </w:p>
    <w:p w14:paraId="2D9146DD" w14:textId="77777777" w:rsidR="00BC0A25" w:rsidRPr="00D3762C" w:rsidRDefault="00000000" w:rsidP="00B36364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兌現《參與者服務章程》內許下的承諾。</w:t>
      </w:r>
    </w:p>
    <w:p w14:paraId="3958568A" w14:textId="77777777" w:rsidR="00BC0A25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不時更新章程內容。如果有任何更新，就會將章程發布於官方網站。</w:t>
      </w:r>
    </w:p>
    <w:p w14:paraId="0CFCC633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584C52BD" w14:textId="77777777" w:rsidR="00BC0A25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2" w:name="_Toc256000008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如何與我們分享您的意見</w:t>
      </w:r>
      <w:bookmarkEnd w:id="12"/>
    </w:p>
    <w:p w14:paraId="030F100E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希望了解您的看法。</w:t>
      </w:r>
    </w:p>
    <w:p w14:paraId="73E7921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與我們分享您對我們的服務是否滿意。</w:t>
      </w:r>
    </w:p>
    <w:p w14:paraId="15DBA418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遇上任何問題，亦能夠知會我們。</w:t>
      </w:r>
    </w:p>
    <w:p w14:paraId="2632F853" w14:textId="45A728E8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於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官方網站填寫反饋表格</w:t>
      </w:r>
      <w:hyperlink r:id="rId9" w:history="1">
        <w:r w:rsidR="00B36364">
          <w:rPr>
            <w:lang w:eastAsia="zh-TW"/>
          </w:rPr>
          <w:t xml:space="preserve"> – </w:t>
        </w:r>
        <w:r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</w:t>
        </w:r>
      </w:hyperlink>
    </w:p>
    <w:p w14:paraId="0C6D4632" w14:textId="75BDD282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傳送電郵聯絡我們</w:t>
      </w:r>
      <w:hyperlink r:id="rId10" w:history="1">
        <w:r w:rsidR="00B36364">
          <w:rPr>
            <w:lang w:eastAsia="zh-TW"/>
          </w:rPr>
          <w:t xml:space="preserve"> – </w:t>
        </w:r>
        <w:r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feedback@ndis.gov.au</w:t>
        </w:r>
      </w:hyperlink>
    </w:p>
    <w:p w14:paraId="572AAEED" w14:textId="12C12843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致電聯絡我們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800 800 110</w:t>
      </w:r>
    </w:p>
    <w:p w14:paraId="1B858DDF" w14:textId="2F6BB06B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親身前往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辦事處告訴我們。我們的網站列出各辦事處的清單</w:t>
      </w:r>
      <w:hyperlink r:id="rId11" w:history="1">
        <w:r w:rsidR="00B36364">
          <w:rPr>
            <w:lang w:eastAsia="zh-TW"/>
          </w:rPr>
          <w:t xml:space="preserve"> – </w:t>
        </w:r>
        <w:r w:rsidR="00B347DF" w:rsidRPr="00D3762C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/contact/locations</w:t>
        </w:r>
      </w:hyperlink>
    </w:p>
    <w:p w14:paraId="6DA05A55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BB6632B" w14:textId="77777777" w:rsidR="00EF012B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3" w:name="_Toc256000009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如果您有任何問題</w:t>
      </w:r>
      <w:bookmarkEnd w:id="13"/>
    </w:p>
    <w:p w14:paraId="5F073EDD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提出投訴，我們就會聆聽。</w:t>
      </w:r>
    </w:p>
    <w:p w14:paraId="340380BF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我們會知會您投訴處理的進度。</w:t>
      </w:r>
    </w:p>
    <w:p w14:paraId="056EFEC6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我們認為您可能身處險境，就會立即伸出援手。</w:t>
      </w:r>
    </w:p>
    <w:p w14:paraId="0E30AE2D" w14:textId="77777777" w:rsidR="00EF012B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對投訴感到不滿</w:t>
      </w:r>
    </w:p>
    <w:p w14:paraId="7C96A95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不滿意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複核決定，則可以聯絡聯邦申訴專員公署。</w:t>
      </w:r>
    </w:p>
    <w:p w14:paraId="3AEA98BD" w14:textId="7E119297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致電聯絡他們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300 362 072</w:t>
      </w:r>
    </w:p>
    <w:p w14:paraId="54F25E81" w14:textId="3A06A95F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瀏覽他們的網站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ombudsman.gov.au</w:t>
        </w:r>
      </w:hyperlink>
    </w:p>
    <w:p w14:paraId="71205E84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01D6DE20" w14:textId="77777777" w:rsidR="00EF012B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4" w:name="_Toc256000010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如果您不滿意某個決定</w:t>
      </w:r>
      <w:bookmarkEnd w:id="14"/>
    </w:p>
    <w:p w14:paraId="2B1421F5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不滿意我們所作的某個決定，則可以要求我們複核。</w:t>
      </w:r>
    </w:p>
    <w:p w14:paraId="3E676D8D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必須於我們決定後的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3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個月內提出要求。</w:t>
      </w:r>
    </w:p>
    <w:p w14:paraId="20E297E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不同意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複核決定，則可以要求行政上訴審裁處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Administrative Appeals Tribunal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，簡稱「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AAT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」）複核。</w:t>
      </w:r>
    </w:p>
    <w:p w14:paraId="2FE994E4" w14:textId="20D9120F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致電聯絡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AAT</w:t>
      </w:r>
      <w:r w:rsidR="00B36364">
        <w:rPr>
          <w:rFonts w:asciiTheme="minorBidi" w:eastAsia="Microsoft JhengHei" w:hAnsiTheme="minorBidi" w:cstheme="minorBidi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800 228 333</w:t>
      </w:r>
    </w:p>
    <w:p w14:paraId="2F01B5DD" w14:textId="7F5DC753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前往官方網站與他們聯絡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aat.gov.au</w:t>
        </w:r>
      </w:hyperlink>
    </w:p>
    <w:p w14:paraId="6FAA9A40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須於我們作出決策後的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28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日內，提出此項要求。</w:t>
      </w:r>
    </w:p>
    <w:p w14:paraId="7EEC8793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531A1C32" w14:textId="77777777" w:rsidR="00EF012B" w:rsidRPr="00D3762C" w:rsidRDefault="00000000" w:rsidP="00B36364">
      <w:pPr>
        <w:pStyle w:val="Heading3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質量安全保障委員會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 Quality and Safeguards Commission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</w:t>
      </w:r>
    </w:p>
    <w:p w14:paraId="2BB88581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質量安全保障委員會（簡稱「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委員會」）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確保加入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殘障人士：</w:t>
      </w:r>
    </w:p>
    <w:p w14:paraId="60E66972" w14:textId="77777777" w:rsidR="00EF012B" w:rsidRPr="00D3762C" w:rsidRDefault="00000000" w:rsidP="00B36364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安全</w:t>
      </w:r>
    </w:p>
    <w:p w14:paraId="0268347A" w14:textId="77777777" w:rsidR="00EF012B" w:rsidRPr="00D3762C" w:rsidRDefault="00000000" w:rsidP="00B36364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獲得良好服務。</w:t>
      </w:r>
    </w:p>
    <w:p w14:paraId="72B1DBAC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對支援項目和服務提出投訴。</w:t>
      </w:r>
    </w:p>
    <w:p w14:paraId="2C454DE6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例如，您可以就支援項目不夠優質或安全的問題提出投訴。</w:t>
      </w:r>
    </w:p>
    <w:p w14:paraId="79CA370F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致電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委員會提出投訴。</w:t>
      </w:r>
    </w:p>
    <w:p w14:paraId="5DAF37BA" w14:textId="551C11FF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電話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800 035 544</w:t>
      </w:r>
    </w:p>
    <w:p w14:paraId="25F9CF6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spacing w:val="-6"/>
          <w:lang w:eastAsia="zh-HK"/>
        </w:rPr>
        <w:t>如果您使用的是英文以外的語言，則可以致電聯絡翻譯及傳譯服務（</w:t>
      </w:r>
      <w:r w:rsidRPr="00D3762C">
        <w:rPr>
          <w:rFonts w:asciiTheme="minorBidi" w:eastAsia="Microsoft JhengHei" w:hAnsiTheme="minorBidi" w:cstheme="minorBidi" w:hint="eastAsia"/>
          <w:spacing w:val="-6"/>
          <w:lang w:eastAsia="zh-HK"/>
        </w:rPr>
        <w:t>TIS</w:t>
      </w:r>
      <w:r w:rsidRPr="00D3762C">
        <w:rPr>
          <w:rFonts w:asciiTheme="minorBidi" w:eastAsia="Microsoft JhengHei" w:hAnsiTheme="minorBidi" w:cstheme="minorBidi" w:hint="eastAsia"/>
          <w:spacing w:val="-6"/>
          <w:lang w:eastAsia="zh-HK"/>
        </w:rPr>
        <w:t>）。</w:t>
      </w:r>
    </w:p>
    <w:p w14:paraId="7B95C341" w14:textId="4D0A8FD8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電話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31 450</w:t>
      </w:r>
    </w:p>
    <w:p w14:paraId="3B70A0F4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有語言或聽力障礙，則可以致電聯絡全國中繼服務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ational Relay Service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6ADB92B8" w14:textId="01D06BE6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電話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33 677</w:t>
      </w:r>
    </w:p>
    <w:p w14:paraId="0498942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亦可以使用電傳打字服務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TTY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6C77966B" w14:textId="271E53AE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電話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33 677</w:t>
      </w:r>
    </w:p>
    <w:p w14:paraId="42D27E4F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亦可以於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委員會網站提出投訴。</w:t>
      </w:r>
    </w:p>
    <w:p w14:paraId="204464DC" w14:textId="11662BF5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網址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ndiscommission.gov.au</w:t>
        </w:r>
      </w:hyperlink>
    </w:p>
    <w:p w14:paraId="7ADDFC53" w14:textId="77777777" w:rsidR="0014171C" w:rsidRPr="00D3762C" w:rsidRDefault="00000000" w:rsidP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125E308" w14:textId="77777777" w:rsidR="00EF012B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bookmarkStart w:id="15" w:name="_Toc256000011"/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聯絡我們</w:t>
      </w:r>
      <w:bookmarkEnd w:id="15"/>
    </w:p>
    <w:p w14:paraId="15836C85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要查詢本章程的其他資料，請聯絡我們。</w:t>
      </w:r>
    </w:p>
    <w:p w14:paraId="6DE6F026" w14:textId="6F5780B7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瀏覽官方網站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ndis.gov.au</w:t>
        </w:r>
      </w:hyperlink>
    </w:p>
    <w:p w14:paraId="4F97C6BC" w14:textId="104BF2E6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致電聯絡我們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800 800 110</w:t>
      </w:r>
    </w:p>
    <w:p w14:paraId="0CAFE78D" w14:textId="38BC5C24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傳送電郵聯絡我們</w:t>
      </w:r>
      <w:hyperlink r:id="rId12"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enquiries@ndis.gov.au</w:t>
        </w:r>
      </w:hyperlink>
    </w:p>
    <w:p w14:paraId="5352CA1D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寄信聯絡我們。</w:t>
      </w:r>
    </w:p>
    <w:p w14:paraId="2A2095B9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National Disability Insurance Agency GPO Box 700 Canberra ACT 2601</w:t>
      </w:r>
    </w:p>
    <w:p w14:paraId="3F1CB638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親身前往當地的：</w:t>
      </w:r>
    </w:p>
    <w:p w14:paraId="4B875E48" w14:textId="77777777" w:rsidR="00EF012B" w:rsidRPr="00D3762C" w:rsidRDefault="00000000" w:rsidP="00B36364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hint="eastAsia"/>
          <w:lang w:eastAsia="zh-HK"/>
        </w:rPr>
        <w:t>辦事處</w:t>
      </w:r>
    </w:p>
    <w:p w14:paraId="2338C521" w14:textId="77777777" w:rsidR="00EF012B" w:rsidRPr="00D3762C" w:rsidRDefault="00000000" w:rsidP="00B36364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地區協調工作人員</w:t>
      </w:r>
    </w:p>
    <w:p w14:paraId="53EF35B7" w14:textId="77777777" w:rsidR="00EF012B" w:rsidRPr="00D3762C" w:rsidRDefault="00000000" w:rsidP="00B36364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icrosoft JhengHei" w:hAnsiTheme="minorBidi"/>
          <w:lang w:eastAsia="zh-HK"/>
        </w:rPr>
      </w:pPr>
      <w:r w:rsidRPr="00D3762C">
        <w:rPr>
          <w:rFonts w:asciiTheme="minorBidi" w:eastAsia="Microsoft JhengHei" w:hAnsiTheme="minorBidi" w:hint="eastAsia"/>
          <w:lang w:eastAsia="zh-HK"/>
        </w:rPr>
        <w:t>幼兒早期介入措施辦事處。</w:t>
      </w:r>
    </w:p>
    <w:p w14:paraId="1AEC8633" w14:textId="3BD44574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追蹤我們的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Facebook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專頁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facebook.com/NDISAus</w:t>
        </w:r>
      </w:hyperlink>
    </w:p>
    <w:p w14:paraId="7EE50866" w14:textId="43113D76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追蹤我們的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Twitter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帳號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@NDIS</w:t>
      </w:r>
    </w:p>
    <w:p w14:paraId="338021E6" w14:textId="010B1FC6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您可以使用官方網站頂部的網絡聊天功能與我們交流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ndis.gov.au</w:t>
        </w:r>
      </w:hyperlink>
    </w:p>
    <w:p w14:paraId="55A13D4F" w14:textId="3B6DDBA2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spacing w:val="-3"/>
          <w:lang w:eastAsia="zh-HK"/>
        </w:rPr>
        <w:t>如果您使用的是英文以外的語言，則可以致電聯絡翻譯及傳譯服務（</w:t>
      </w:r>
      <w:r w:rsidRPr="00D3762C">
        <w:rPr>
          <w:rFonts w:asciiTheme="minorBidi" w:eastAsia="Microsoft JhengHei" w:hAnsiTheme="minorBidi" w:cstheme="minorBidi" w:hint="eastAsia"/>
          <w:spacing w:val="-3"/>
          <w:lang w:eastAsia="zh-HK"/>
        </w:rPr>
        <w:t>TIS</w:t>
      </w:r>
      <w:r w:rsidRPr="00D3762C">
        <w:rPr>
          <w:rFonts w:asciiTheme="minorBidi" w:eastAsia="Microsoft JhengHei" w:hAnsiTheme="minorBidi" w:cstheme="minorBidi" w:hint="eastAsia"/>
          <w:spacing w:val="-3"/>
          <w:lang w:eastAsia="zh-HK"/>
        </w:rPr>
        <w:t>）</w:t>
      </w:r>
      <w:r w:rsidR="00B36364">
        <w:rPr>
          <w:rFonts w:asciiTheme="minorBidi" w:eastAsia="Microsoft JhengHei" w:hAnsiTheme="minorBidi" w:cstheme="minorBidi" w:hint="eastAsia"/>
          <w:spacing w:val="-3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31 450</w:t>
      </w:r>
    </w:p>
    <w:p w14:paraId="25B9E7DA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如果您有語言或聽力障礙，請致電：</w:t>
      </w:r>
    </w:p>
    <w:p w14:paraId="68005C1A" w14:textId="4D029F8C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為聾啞人士而設的電訊裝置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TTY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rPr>
          <w:rFonts w:asciiTheme="minorBidi" w:eastAsia="Microsoft JhengHei" w:hAnsiTheme="minorBidi" w:cstheme="minorBidi"/>
          <w:lang w:eastAsia="zh-HK"/>
        </w:rPr>
        <w:t xml:space="preserve"> </w:t>
      </w:r>
      <w:r w:rsidR="00B36364">
        <w:rPr>
          <w:lang w:eastAsia="zh-TW"/>
        </w:rPr>
        <w:t xml:space="preserve">– </w:t>
      </w:r>
      <w:r w:rsidR="00B36364">
        <w:rPr>
          <w:rStyle w:val="Bold"/>
          <w:lang w:eastAsia="zh-TW"/>
        </w:rPr>
        <w:t>1800 555 677</w:t>
      </w:r>
    </w:p>
    <w:p w14:paraId="70DA3D57" w14:textId="537BC838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訴說與傾聽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Speak and Listen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t xml:space="preserve">– </w:t>
      </w:r>
      <w:r w:rsidR="00B36364">
        <w:rPr>
          <w:rStyle w:val="Bold"/>
        </w:rPr>
        <w:t>1800 555 727</w:t>
      </w:r>
    </w:p>
    <w:p w14:paraId="7F702205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全國電話轉駁服務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ational Relay Service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）</w:t>
      </w:r>
    </w:p>
    <w:p w14:paraId="0BD61DEB" w14:textId="36B79C82" w:rsidR="00EF012B" w:rsidRPr="00D3762C" w:rsidRDefault="00000000" w:rsidP="00B36364">
      <w:pPr>
        <w:spacing w:line="240" w:lineRule="auto"/>
        <w:rPr>
          <w:rStyle w:val="Bold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電話</w:t>
      </w:r>
      <w:r w:rsidR="00B36364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="00B36364">
        <w:t xml:space="preserve">– </w:t>
      </w:r>
      <w:r w:rsidR="00B36364">
        <w:rPr>
          <w:rStyle w:val="Bold"/>
        </w:rPr>
        <w:t>133 677</w:t>
      </w:r>
    </w:p>
    <w:p w14:paraId="30467CD7" w14:textId="541CAF03" w:rsidR="00EF012B" w:rsidRPr="00D3762C" w:rsidRDefault="00000000" w:rsidP="00B36364">
      <w:pPr>
        <w:spacing w:line="240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網址</w:t>
      </w:r>
      <w:hyperlink w:history="1"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 xml:space="preserve"> </w:t>
        </w:r>
        <w:r w:rsidR="00B36364" w:rsidRPr="00F502B8">
          <w:rPr>
            <w:rStyle w:val="Hyperlink"/>
            <w:lang w:eastAsia="zh-TW"/>
          </w:rPr>
          <w:t xml:space="preserve">– </w:t>
        </w:r>
        <w:r w:rsidR="00B36364" w:rsidRPr="00F502B8">
          <w:rPr>
            <w:rStyle w:val="Hyperlink"/>
            <w:rFonts w:asciiTheme="minorBidi" w:eastAsia="Microsoft JhengHei" w:hAnsiTheme="minorBidi" w:cstheme="minorBidi"/>
            <w:lang w:eastAsia="zh-HK"/>
          </w:rPr>
          <w:t>www.relayservice.gov.au</w:t>
        </w:r>
      </w:hyperlink>
    </w:p>
    <w:p w14:paraId="698E216C" w14:textId="77777777" w:rsidR="00B36364" w:rsidRDefault="00B36364">
      <w:pPr>
        <w:spacing w:before="0" w:after="0" w:line="240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eastAsia="zh-HK"/>
        </w:rPr>
      </w:pPr>
      <w:bookmarkStart w:id="16" w:name="_Toc256000012"/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1B300DFD" w14:textId="737BA5A2" w:rsidR="00EF012B" w:rsidRPr="00D3762C" w:rsidRDefault="00000000" w:rsidP="00B36364">
      <w:pPr>
        <w:pStyle w:val="Heading2"/>
        <w:spacing w:line="240" w:lineRule="auto"/>
        <w:rPr>
          <w:rFonts w:asciiTheme="minorBidi" w:eastAsia="Microsoft JhengHei" w:hAnsiTheme="minorBidi" w:cstheme="minorBidi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lastRenderedPageBreak/>
        <w:t>詞彙表</w:t>
      </w:r>
      <w:bookmarkEnd w:id="16"/>
    </w:p>
    <w:p w14:paraId="1D955A2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b/>
          <w:bCs/>
          <w:color w:val="6B2976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詞彙表解釋此文件中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粗體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字的定義。</w:t>
      </w:r>
    </w:p>
    <w:p w14:paraId="05AF9F2D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行政上訴審裁處（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Administrative Appeals Tribunal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，英文簡稱「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AAT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」）</w:t>
      </w:r>
    </w:p>
    <w:p w14:paraId="3D7A262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AAT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複核政府的決定。</w:t>
      </w:r>
    </w:p>
    <w:p w14:paraId="1215EDAD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聯邦申訴專員公署</w:t>
      </w:r>
    </w:p>
    <w:p w14:paraId="6E4BBAF8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聯邦申訴專員公署會幫助投訴公營服務機構的人士。</w:t>
      </w:r>
    </w:p>
    <w:p w14:paraId="6A50B3FA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投訴</w:t>
      </w:r>
    </w:p>
    <w:p w14:paraId="35156FA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提出投訴是指您知會他人某些事情：</w:t>
      </w:r>
    </w:p>
    <w:p w14:paraId="126896AF" w14:textId="77777777" w:rsidR="00EF012B" w:rsidRPr="00D3762C" w:rsidRDefault="00000000" w:rsidP="00B36364">
      <w:pPr>
        <w:pStyle w:val="ListParagraph"/>
        <w:numPr>
          <w:ilvl w:val="0"/>
          <w:numId w:val="3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出錯</w:t>
      </w:r>
    </w:p>
    <w:p w14:paraId="51698294" w14:textId="77777777" w:rsidR="00EF012B" w:rsidRPr="00D3762C" w:rsidRDefault="00000000" w:rsidP="00B36364">
      <w:pPr>
        <w:pStyle w:val="ListParagraph"/>
        <w:numPr>
          <w:ilvl w:val="0"/>
          <w:numId w:val="34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並無效用。</w:t>
      </w:r>
    </w:p>
    <w:p w14:paraId="57C33AC9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聯繫</w:t>
      </w:r>
    </w:p>
    <w:p w14:paraId="77B314BF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與您聯繫就能夠為您尋找所需的支援項目和服務。</w:t>
      </w:r>
    </w:p>
    <w:p w14:paraId="2C2FDA86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文化</w:t>
      </w:r>
    </w:p>
    <w:p w14:paraId="42DF195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您的文化是指：</w:t>
      </w:r>
    </w:p>
    <w:p w14:paraId="03DB6C68" w14:textId="77777777" w:rsidR="00EF012B" w:rsidRPr="00D3762C" w:rsidRDefault="00000000" w:rsidP="00B36364">
      <w:pPr>
        <w:pStyle w:val="ListParagraph"/>
        <w:numPr>
          <w:ilvl w:val="0"/>
          <w:numId w:val="3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生活方式和信仰</w:t>
      </w:r>
    </w:p>
    <w:p w14:paraId="13DA90CD" w14:textId="77777777" w:rsidR="00EF012B" w:rsidRPr="00D3762C" w:rsidRDefault="00000000" w:rsidP="00B36364">
      <w:pPr>
        <w:pStyle w:val="ListParagraph"/>
        <w:numPr>
          <w:ilvl w:val="0"/>
          <w:numId w:val="35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對自己重要的事物。</w:t>
      </w:r>
    </w:p>
    <w:p w14:paraId="42F1B2BB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多元化</w:t>
      </w:r>
    </w:p>
    <w:p w14:paraId="4D629ADB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b/>
          <w:bCs/>
          <w:color w:val="6B2976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多元化使各人與眾不同。</w:t>
      </w:r>
    </w:p>
    <w:p w14:paraId="5ADBA51D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強化信心</w:t>
      </w:r>
    </w:p>
    <w:p w14:paraId="375A3668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強化信心讓我們幫助您過如您所願的生活。</w:t>
      </w:r>
    </w:p>
    <w:p w14:paraId="0635437B" w14:textId="22719A9E" w:rsidR="0014171C" w:rsidRPr="00B36364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b w:val="0"/>
          <w:bCs w:val="0"/>
          <w:color w:val="auto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我們會幫助您尋找及使用資訊。</w:t>
      </w:r>
    </w:p>
    <w:p w14:paraId="2E46E483" w14:textId="77777777" w:rsidR="00B36364" w:rsidRDefault="00B36364">
      <w:pPr>
        <w:spacing w:before="0" w:after="0"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>
        <w:rPr>
          <w:rStyle w:val="Strong"/>
          <w:rFonts w:asciiTheme="minorBidi" w:eastAsia="Microsoft JhengHei" w:hAnsiTheme="minorBidi" w:cstheme="minorBidi"/>
          <w:lang w:eastAsia="zh-HK"/>
        </w:rPr>
        <w:br w:type="page"/>
      </w:r>
    </w:p>
    <w:p w14:paraId="446A7FFA" w14:textId="7B4557D1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lastRenderedPageBreak/>
        <w:t>反饋</w:t>
      </w:r>
    </w:p>
    <w:p w14:paraId="44BC7FCC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提供反饋意見是指您向某人細訴：</w:t>
      </w:r>
    </w:p>
    <w:p w14:paraId="0E7F971E" w14:textId="77777777" w:rsidR="00EF012B" w:rsidRPr="00D3762C" w:rsidRDefault="00000000" w:rsidP="00B36364">
      <w:pPr>
        <w:pStyle w:val="ListParagraph"/>
        <w:numPr>
          <w:ilvl w:val="0"/>
          <w:numId w:val="3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行之有效的地方</w:t>
      </w:r>
    </w:p>
    <w:p w14:paraId="4FD523DA" w14:textId="77777777" w:rsidR="00EF012B" w:rsidRPr="00D3762C" w:rsidRDefault="00000000" w:rsidP="00B36364">
      <w:pPr>
        <w:pStyle w:val="ListParagraph"/>
        <w:numPr>
          <w:ilvl w:val="0"/>
          <w:numId w:val="36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需要改善的地方。</w:t>
      </w:r>
    </w:p>
    <w:p w14:paraId="3ECD46C0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LGBTIQA+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（女同性戀者、男同性戀者、雙性戀者、跨性別者、雙性人、不確定性向人和無性戀者等）</w:t>
      </w:r>
    </w:p>
    <w:p w14:paraId="6420047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LGBTIQA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的各英文字母分別表示女同性戀者、男同性戀者、雙性戀者、跨性別者、雙性人、不確定性向人和無性戀者。</w:t>
      </w:r>
    </w:p>
    <w:p w14:paraId="3B577B4E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「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+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」（加號）是指屬於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LGBTIQA+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社群的人士，但卻不使用上列稱呼描述自己的身份。</w:t>
      </w:r>
    </w:p>
    <w:p w14:paraId="26223CC6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質量安全保障委員會（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NDIS Quality and Safeguards Commission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，簡稱「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委員會」）</w:t>
      </w:r>
    </w:p>
    <w:p w14:paraId="0A823ED1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lang w:val="en-US" w:eastAsia="zh-HK"/>
        </w:rPr>
      </w:pP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質量安全保障委員會（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委員會）確保加入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lang w:eastAsia="zh-HK"/>
        </w:rPr>
        <w:t>的殘障人士：</w:t>
      </w:r>
    </w:p>
    <w:p w14:paraId="41B084F5" w14:textId="77777777" w:rsidR="00EF012B" w:rsidRPr="00D3762C" w:rsidRDefault="00000000" w:rsidP="00B36364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安全</w:t>
      </w:r>
    </w:p>
    <w:p w14:paraId="2BE98B37" w14:textId="77777777" w:rsidR="00EF012B" w:rsidRPr="00D3762C" w:rsidRDefault="00000000" w:rsidP="00B36364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獲得良好服務。</w:t>
      </w:r>
    </w:p>
    <w:p w14:paraId="398E7926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獲授權者</w:t>
      </w:r>
    </w:p>
    <w:p w14:paraId="29CA7B2D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獲授權者是您選擇的人，以便：</w:t>
      </w:r>
    </w:p>
    <w:p w14:paraId="57E4350E" w14:textId="77777777" w:rsidR="00EF012B" w:rsidRPr="00D3762C" w:rsidRDefault="00000000" w:rsidP="00B36364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為您做決定</w:t>
      </w:r>
    </w:p>
    <w:p w14:paraId="68D42D67" w14:textId="77777777" w:rsidR="00EF012B" w:rsidRPr="00D3762C" w:rsidRDefault="00000000" w:rsidP="00B36364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icrosoft JhengHei" w:hAnsi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hint="eastAsia"/>
          <w:w w:val="103"/>
          <w:lang w:eastAsia="zh-HK"/>
        </w:rPr>
        <w:t>完成您無法執行的事項。</w:t>
      </w:r>
    </w:p>
    <w:p w14:paraId="2EDEC806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參與者</w:t>
      </w:r>
    </w:p>
    <w:p w14:paraId="33AC4E78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參與者是指加入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NDIS</w:t>
      </w: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的殘障人士。</w:t>
      </w:r>
    </w:p>
    <w:p w14:paraId="744B2596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重新評估計劃</w:t>
      </w:r>
    </w:p>
    <w:p w14:paraId="01EDDD16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如果我們重新評估計劃，就會檢查計劃，以了解哪些方面需要改變。</w:t>
      </w:r>
    </w:p>
    <w:p w14:paraId="1D47568F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您可以要求重新評估計劃。又或者我們可以相應要求。</w:t>
      </w:r>
    </w:p>
    <w:p w14:paraId="54D05CF4" w14:textId="77777777" w:rsidR="0014171C" w:rsidRPr="00D3762C" w:rsidRDefault="00000000" w:rsidP="00B36364">
      <w:pPr>
        <w:spacing w:before="0" w:after="0"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br w:type="page"/>
      </w:r>
    </w:p>
    <w:p w14:paraId="588AE58A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lastRenderedPageBreak/>
        <w:t>相互尊重</w:t>
      </w:r>
    </w:p>
    <w:p w14:paraId="6394C45C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所謂相互尊重，是指我們視您為獨立的個體。</w:t>
      </w:r>
    </w:p>
    <w:p w14:paraId="5D3DE678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積極回應</w:t>
      </w:r>
    </w:p>
    <w:p w14:paraId="2ABF7CC3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積極回應的態度讓我們因應需要幫助您。</w:t>
      </w:r>
    </w:p>
    <w:p w14:paraId="0F21FF4A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權利</w:t>
      </w:r>
    </w:p>
    <w:p w14:paraId="264B6112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權利是指各人應如何獲得他人平等及公平對待的規則。</w:t>
      </w:r>
    </w:p>
    <w:p w14:paraId="34D7C94E" w14:textId="77777777" w:rsidR="00EF012B" w:rsidRPr="00D3762C" w:rsidRDefault="00000000" w:rsidP="00B36364">
      <w:pPr>
        <w:spacing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D3762C">
        <w:rPr>
          <w:rStyle w:val="Strong"/>
          <w:rFonts w:asciiTheme="minorBidi" w:eastAsia="Microsoft JhengHei" w:hAnsiTheme="minorBidi" w:cstheme="minorBidi" w:hint="eastAsia"/>
          <w:lang w:eastAsia="zh-HK"/>
        </w:rPr>
        <w:t>誠懇透明</w:t>
      </w:r>
    </w:p>
    <w:p w14:paraId="5552800A" w14:textId="77777777" w:rsidR="00EF012B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w w:val="103"/>
          <w:lang w:val="en-GB" w:eastAsia="zh-HK"/>
        </w:rPr>
      </w:pPr>
      <w:r w:rsidRPr="00D3762C">
        <w:rPr>
          <w:rFonts w:asciiTheme="minorBidi" w:eastAsia="Microsoft JhengHei" w:hAnsiTheme="minorBidi" w:cstheme="minorBidi" w:hint="eastAsia"/>
          <w:w w:val="103"/>
          <w:lang w:eastAsia="zh-HK"/>
        </w:rPr>
        <w:t>誠懇透明的態度有助於輕易理解我們的資訊及決策。</w:t>
      </w:r>
    </w:p>
    <w:p w14:paraId="5906DD24" w14:textId="77777777" w:rsidR="00306ADC" w:rsidRPr="00D3762C" w:rsidRDefault="00306ADC" w:rsidP="00B36364">
      <w:pPr>
        <w:spacing w:before="8000" w:line="240" w:lineRule="auto"/>
        <w:rPr>
          <w:rFonts w:asciiTheme="minorBidi" w:eastAsia="Microsoft JhengHei" w:hAnsiTheme="minorBidi" w:cstheme="minorBidi"/>
          <w:sz w:val="24"/>
          <w:szCs w:val="24"/>
          <w:lang w:eastAsia="zh-HK"/>
        </w:rPr>
      </w:pPr>
    </w:p>
    <w:p w14:paraId="775EA24A" w14:textId="77777777" w:rsidR="00FA2A7A" w:rsidRPr="00D3762C" w:rsidRDefault="00000000" w:rsidP="00B36364">
      <w:pPr>
        <w:spacing w:line="240" w:lineRule="auto"/>
        <w:rPr>
          <w:rFonts w:asciiTheme="minorBidi" w:eastAsia="Microsoft JhengHei" w:hAnsiTheme="minorBidi" w:cstheme="minorBidi"/>
          <w:sz w:val="24"/>
          <w:szCs w:val="24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Information Access Group</w:t>
      </w:r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編製本無圖片易讀版文件。如要查詢更多資訊，請瀏覽：</w:t>
      </w:r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 xml:space="preserve"> </w:t>
      </w:r>
      <w:hyperlink r:id="rId13" w:history="1">
        <w:r w:rsidRPr="00D3762C">
          <w:rPr>
            <w:rStyle w:val="Hyperlink"/>
            <w:rFonts w:asciiTheme="minorBidi" w:eastAsia="Microsoft JhengHei" w:hAnsiTheme="minorBidi" w:cstheme="minorBidi" w:hint="eastAsia"/>
            <w:sz w:val="24"/>
            <w:szCs w:val="24"/>
            <w:lang w:eastAsia="zh-HK"/>
          </w:rPr>
          <w:t>www.informationaccessgroup.com</w:t>
        </w:r>
      </w:hyperlink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。請引用項目編號：</w:t>
      </w:r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4971</w:t>
      </w:r>
      <w:r w:rsidRPr="00D3762C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。</w:t>
      </w:r>
    </w:p>
    <w:bookmarkEnd w:id="0"/>
    <w:bookmarkEnd w:id="1"/>
    <w:p w14:paraId="798C5D0C" w14:textId="7BC97BA9" w:rsidR="00EC31C6" w:rsidRPr="0089320A" w:rsidRDefault="00000000" w:rsidP="0089320A">
      <w:pPr>
        <w:pStyle w:val="ProductCode"/>
        <w:spacing w:line="240" w:lineRule="auto"/>
        <w:rPr>
          <w:rFonts w:asciiTheme="minorBidi" w:eastAsia="Microsoft JhengHei" w:hAnsiTheme="minorBidi" w:cstheme="minorBidi"/>
          <w:color w:val="auto"/>
          <w:lang w:eastAsia="zh-HK"/>
        </w:rPr>
      </w:pP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 xml:space="preserve">DA0505 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>–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 xml:space="preserve"> Easy Read Participant Service Charter 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>–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 xml:space="preserve"> </w:t>
      </w:r>
      <w:r w:rsidR="0070686F">
        <w:rPr>
          <w:rFonts w:asciiTheme="minorBidi" w:eastAsia="Microsoft JhengHei" w:hAnsiTheme="minorBidi" w:cstheme="minorBidi"/>
          <w:color w:val="auto"/>
          <w:lang w:eastAsia="zh-HK"/>
        </w:rPr>
        <w:t>October</w:t>
      </w:r>
      <w:r w:rsidRPr="00D3762C">
        <w:rPr>
          <w:rFonts w:asciiTheme="minorBidi" w:eastAsia="Microsoft JhengHei" w:hAnsiTheme="minorBidi" w:cstheme="minorBidi" w:hint="eastAsia"/>
          <w:color w:val="auto"/>
          <w:lang w:eastAsia="zh-HK"/>
        </w:rPr>
        <w:t xml:space="preserve"> 2022</w:t>
      </w:r>
    </w:p>
    <w:sectPr w:rsidR="00EC31C6" w:rsidRPr="0089320A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8B7C1" w14:textId="77777777" w:rsidR="00552175" w:rsidRDefault="00552175">
      <w:pPr>
        <w:spacing w:before="0" w:after="0" w:line="240" w:lineRule="auto"/>
      </w:pPr>
      <w:r>
        <w:separator/>
      </w:r>
    </w:p>
  </w:endnote>
  <w:endnote w:type="continuationSeparator" w:id="0">
    <w:p w14:paraId="4899DB54" w14:textId="77777777" w:rsidR="00552175" w:rsidRDefault="005521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784CEAE-0347-4582-B8C6-6C428023D8C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Regular r:id="rId2" w:subsetted="1" w:fontKey="{072347C1-056E-40D1-A6F4-10DCF439273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E86332A7-914F-46B7-9317-6973C0CEF816}"/>
    <w:embedBold r:id="rId4" w:fontKey="{D0E4F070-CD7D-4A64-A095-DFC7C8ADA43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0C7DC564-FFE6-4EA4-87B8-488F339C8878}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  <w:embedRegular r:id="rId6" w:subsetted="1" w:fontKey="{E3D63156-32D8-45BF-A369-A6DA7F472F51}"/>
    <w:embedBold r:id="rId7" w:subsetted="1" w:fontKey="{CAC48546-D934-46A2-952F-C33E887E21D5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CDDBC33E-E61A-41DA-8178-4FE37C16002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B309" w14:textId="0E8DC5C8" w:rsidR="00384C4C" w:rsidRPr="005C5370" w:rsidRDefault="00000000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1295517884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</w:rPr>
          <w:t>第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</w:rPr>
          <w:t>23</w:t>
        </w:r>
        <w:r w:rsidRPr="005C5370">
          <w:rPr>
            <w:color w:val="000000" w:themeColor="text1"/>
          </w:rPr>
          <w:fldChar w:fldCharType="end"/>
        </w:r>
      </w:sdtContent>
    </w:sdt>
    <w:r w:rsidR="00B36364" w:rsidRPr="005C5370">
      <w:rPr>
        <w:rFonts w:ascii="Microsoft JhengHei" w:eastAsia="Microsoft JhengHei" w:hAnsi="Microsoft JhengHei" w:cs="Microsoft JhengHei" w:hint="eastAsia"/>
        <w:color w:val="000000" w:themeColor="text1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EA1A1" w14:textId="2E618E7B" w:rsidR="00CB3B8E" w:rsidRPr="00DC1074" w:rsidRDefault="00000000" w:rsidP="00C45FA9">
    <w:pPr>
      <w:pStyle w:val="Footer"/>
      <w:rPr>
        <w:rFonts w:asciiTheme="minorBidi" w:eastAsia="Microsoft JhengHei" w:hAnsiTheme="minorBidi" w:cstheme="minorBidi"/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1925035153"/>
        <w:docPartObj>
          <w:docPartGallery w:val="Page Numbers (Bottom of Page)"/>
          <w:docPartUnique/>
        </w:docPartObj>
      </w:sdtPr>
      <w:sdtEndPr>
        <w:rPr>
          <w:rFonts w:asciiTheme="minorBidi" w:eastAsia="Microsoft JhengHei" w:hAnsiTheme="minorBidi" w:cstheme="minorBidi"/>
        </w:rPr>
      </w:sdtEndPr>
      <w:sdtContent>
        <w:r w:rsidRPr="00DC1074">
          <w:rPr>
            <w:rFonts w:asciiTheme="minorBidi" w:eastAsia="Microsoft JhengHei" w:hAnsiTheme="minorBidi" w:cstheme="minorBidi"/>
            <w:color w:val="000000" w:themeColor="text1"/>
          </w:rPr>
          <w:t>第</w:t>
        </w:r>
        <w:r w:rsidRPr="00DC1074">
          <w:rPr>
            <w:rFonts w:asciiTheme="minorBidi" w:eastAsia="Microsoft JhengHei" w:hAnsiTheme="minorBidi" w:cstheme="minorBidi"/>
            <w:color w:val="000000" w:themeColor="text1"/>
          </w:rPr>
          <w:fldChar w:fldCharType="begin"/>
        </w:r>
        <w:r w:rsidRPr="00DC1074">
          <w:rPr>
            <w:rFonts w:asciiTheme="minorBidi" w:eastAsia="Microsoft JhengHei" w:hAnsiTheme="minorBidi" w:cstheme="minorBidi"/>
            <w:color w:val="000000" w:themeColor="text1"/>
          </w:rPr>
          <w:instrText xml:space="preserve"> PAGE   \* MERGEFORMAT </w:instrText>
        </w:r>
        <w:r w:rsidRPr="00DC1074">
          <w:rPr>
            <w:rFonts w:asciiTheme="minorBidi" w:eastAsia="Microsoft JhengHei" w:hAnsiTheme="minorBidi" w:cstheme="minorBidi"/>
            <w:color w:val="000000" w:themeColor="text1"/>
          </w:rPr>
          <w:fldChar w:fldCharType="separate"/>
        </w:r>
        <w:r w:rsidRPr="00DC1074">
          <w:rPr>
            <w:rFonts w:asciiTheme="minorBidi" w:eastAsia="Microsoft JhengHei" w:hAnsiTheme="minorBidi" w:cstheme="minorBidi"/>
            <w:color w:val="000000" w:themeColor="text1"/>
          </w:rPr>
          <w:t>1</w:t>
        </w:r>
        <w:r w:rsidRPr="00DC1074">
          <w:rPr>
            <w:rFonts w:asciiTheme="minorBidi" w:eastAsia="Microsoft JhengHei" w:hAnsiTheme="minorBidi" w:cstheme="minorBidi"/>
            <w:color w:val="000000" w:themeColor="text1"/>
          </w:rPr>
          <w:fldChar w:fldCharType="end"/>
        </w:r>
      </w:sdtContent>
    </w:sdt>
    <w:r w:rsidR="00DC1074" w:rsidRPr="00DC1074">
      <w:rPr>
        <w:rFonts w:asciiTheme="minorBidi" w:eastAsia="Microsoft JhengHei" w:hAnsiTheme="minorBidi" w:cstheme="minorBidi"/>
        <w:color w:val="000000" w:themeColor="text1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5089E" w14:textId="77777777" w:rsidR="00552175" w:rsidRDefault="00552175">
      <w:pPr>
        <w:spacing w:before="0" w:after="0" w:line="240" w:lineRule="auto"/>
      </w:pPr>
      <w:r>
        <w:separator/>
      </w:r>
    </w:p>
  </w:footnote>
  <w:footnote w:type="continuationSeparator" w:id="0">
    <w:p w14:paraId="16C02DE1" w14:textId="77777777" w:rsidR="00552175" w:rsidRDefault="005521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9D7649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7479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E018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CA7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EEFF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880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8E5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E0C4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942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FAD2F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705E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AA1B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6B7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8005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082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45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09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2C0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FB44F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2823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AE8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657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FA9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76F9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EC42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447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C486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F0407F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0043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AE5F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087A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D25D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FCC4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01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E6C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4E2D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A650F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440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1461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A47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89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0C7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EBE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4A3B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168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A040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87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6CC8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06B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6BF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B689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8ADB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40B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060C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ADCC1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86B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ACB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CA6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6E5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AABB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A202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F297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4AA0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F8569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50E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4E3D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4AC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D076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FED1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1A20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A5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36A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BAAAC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DE1B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C2F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5806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85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698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3C56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1EE3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F91C4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F691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6EB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9AE5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822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6EC7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880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827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8CE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17821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6D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EE3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646F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43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6EB7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C15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7495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4C8D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3A3EBC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46A9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F278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0A1C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1AD0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DE55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7AB9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C2C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4EFB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FDC04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961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2C35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0A3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00A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C85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4896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BA6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B61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F710C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CC2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385E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C74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CCB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8E5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6A5C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F4FE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89C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14820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320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D2B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8E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239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F4B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2618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C39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9E7E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03680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F4F9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FCEF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422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0EBB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CA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A88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502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0832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F8846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04AF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2404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E07A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781B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FC9C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0C2E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865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0E6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EC24C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BAA9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96CE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261A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050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F0B6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89C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802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E6E5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5FE09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564E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20B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CF7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12D3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2497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FA11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44A8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341F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23B4F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3064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7008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C85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924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A47C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F451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32C8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02EC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2EF6E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36FD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264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4D6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00A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EE49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E8AE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92F0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C61B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838E58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B88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4448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C610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6ABD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5C70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A34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840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64B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8C96F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BA0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1822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00E6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21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E4A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046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842C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C63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10445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807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981A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1A9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7CD9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A8B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1A51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DC8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FE4B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189A0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86CC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D4BE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E22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41D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7EBF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90C7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06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C650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B67C4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983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5A29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C80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0C1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AA0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1C2A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2633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7CE1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C0AE4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DEBE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44B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A28D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5204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3ED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803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8C63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D43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929762">
    <w:abstractNumId w:val="19"/>
  </w:num>
  <w:num w:numId="2" w16cid:durableId="1203250384">
    <w:abstractNumId w:val="24"/>
  </w:num>
  <w:num w:numId="3" w16cid:durableId="732430883">
    <w:abstractNumId w:val="26"/>
  </w:num>
  <w:num w:numId="4" w16cid:durableId="1644197513">
    <w:abstractNumId w:val="13"/>
  </w:num>
  <w:num w:numId="5" w16cid:durableId="1041049449">
    <w:abstractNumId w:val="17"/>
  </w:num>
  <w:num w:numId="6" w16cid:durableId="1011250932">
    <w:abstractNumId w:val="16"/>
  </w:num>
  <w:num w:numId="7" w16cid:durableId="1585333521">
    <w:abstractNumId w:val="23"/>
  </w:num>
  <w:num w:numId="8" w16cid:durableId="622462785">
    <w:abstractNumId w:val="22"/>
  </w:num>
  <w:num w:numId="9" w16cid:durableId="1058935140">
    <w:abstractNumId w:val="37"/>
  </w:num>
  <w:num w:numId="10" w16cid:durableId="727730572">
    <w:abstractNumId w:val="10"/>
  </w:num>
  <w:num w:numId="11" w16cid:durableId="910122221">
    <w:abstractNumId w:val="25"/>
  </w:num>
  <w:num w:numId="12" w16cid:durableId="116339051">
    <w:abstractNumId w:val="18"/>
  </w:num>
  <w:num w:numId="13" w16cid:durableId="29425769">
    <w:abstractNumId w:val="14"/>
  </w:num>
  <w:num w:numId="14" w16cid:durableId="688718850">
    <w:abstractNumId w:val="20"/>
  </w:num>
  <w:num w:numId="15" w16cid:durableId="1720327139">
    <w:abstractNumId w:val="28"/>
  </w:num>
  <w:num w:numId="16" w16cid:durableId="788087432">
    <w:abstractNumId w:val="36"/>
  </w:num>
  <w:num w:numId="17" w16cid:durableId="1587032613">
    <w:abstractNumId w:val="15"/>
  </w:num>
  <w:num w:numId="18" w16cid:durableId="882524700">
    <w:abstractNumId w:val="35"/>
  </w:num>
  <w:num w:numId="19" w16cid:durableId="2057269989">
    <w:abstractNumId w:val="21"/>
  </w:num>
  <w:num w:numId="20" w16cid:durableId="246768158">
    <w:abstractNumId w:val="29"/>
  </w:num>
  <w:num w:numId="21" w16cid:durableId="1691906973">
    <w:abstractNumId w:val="27"/>
  </w:num>
  <w:num w:numId="22" w16cid:durableId="772046014">
    <w:abstractNumId w:val="34"/>
  </w:num>
  <w:num w:numId="23" w16cid:durableId="813452186">
    <w:abstractNumId w:val="33"/>
  </w:num>
  <w:num w:numId="24" w16cid:durableId="2019652580">
    <w:abstractNumId w:val="9"/>
  </w:num>
  <w:num w:numId="25" w16cid:durableId="1527863222">
    <w:abstractNumId w:val="7"/>
  </w:num>
  <w:num w:numId="26" w16cid:durableId="1588349101">
    <w:abstractNumId w:val="6"/>
  </w:num>
  <w:num w:numId="27" w16cid:durableId="671836573">
    <w:abstractNumId w:val="5"/>
  </w:num>
  <w:num w:numId="28" w16cid:durableId="1591966591">
    <w:abstractNumId w:val="4"/>
  </w:num>
  <w:num w:numId="29" w16cid:durableId="874924113">
    <w:abstractNumId w:val="8"/>
  </w:num>
  <w:num w:numId="30" w16cid:durableId="803546714">
    <w:abstractNumId w:val="3"/>
  </w:num>
  <w:num w:numId="31" w16cid:durableId="493880400">
    <w:abstractNumId w:val="2"/>
  </w:num>
  <w:num w:numId="32" w16cid:durableId="567423094">
    <w:abstractNumId w:val="1"/>
  </w:num>
  <w:num w:numId="33" w16cid:durableId="44649274">
    <w:abstractNumId w:val="0"/>
  </w:num>
  <w:num w:numId="34" w16cid:durableId="361900294">
    <w:abstractNumId w:val="31"/>
  </w:num>
  <w:num w:numId="35" w16cid:durableId="1044871100">
    <w:abstractNumId w:val="32"/>
  </w:num>
  <w:num w:numId="36" w16cid:durableId="1612317273">
    <w:abstractNumId w:val="11"/>
  </w:num>
  <w:num w:numId="37" w16cid:durableId="679889258">
    <w:abstractNumId w:val="30"/>
  </w:num>
  <w:num w:numId="38" w16cid:durableId="20935612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124F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4C3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0E6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66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175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0686F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20A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364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5E8D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62C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074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229C1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B36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informationaccessgrou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%20&#8211;%20enquiries@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feedback@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23</Pages>
  <Words>1114</Words>
  <Characters>63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7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3</cp:revision>
  <cp:lastPrinted>2019-09-17T06:26:00Z</cp:lastPrinted>
  <dcterms:created xsi:type="dcterms:W3CDTF">2022-08-17T02:00:00Z</dcterms:created>
  <dcterms:modified xsi:type="dcterms:W3CDTF">2022-10-31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